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DF530B" w14:textId="69EF7C61" w:rsidR="00837935" w:rsidRPr="002501D1" w:rsidRDefault="002F2E15" w:rsidP="003831C2">
      <w:pPr>
        <w:pStyle w:val="Balk1"/>
        <w:rPr>
          <w:rFonts w:cs="Times New Roman"/>
        </w:rPr>
      </w:pPr>
      <w:r>
        <w:rPr>
          <w:rFonts w:cs="Times New Roman"/>
          <w:szCs w:val="24"/>
        </w:rPr>
        <w:t>AKLIMDA</w:t>
      </w:r>
    </w:p>
    <w:tbl>
      <w:tblPr>
        <w:tblW w:w="9782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9"/>
        <w:gridCol w:w="7513"/>
      </w:tblGrid>
      <w:tr w:rsidR="00BF2FB1" w:rsidRPr="002501D1" w14:paraId="767ECF76" w14:textId="77777777" w:rsidTr="00AD3A3D">
        <w:tc>
          <w:tcPr>
            <w:tcW w:w="2269" w:type="dxa"/>
          </w:tcPr>
          <w:p w14:paraId="47EB472C" w14:textId="77777777"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Gelişim Alanı:</w:t>
            </w:r>
          </w:p>
        </w:tc>
        <w:tc>
          <w:tcPr>
            <w:tcW w:w="7513" w:type="dxa"/>
          </w:tcPr>
          <w:p w14:paraId="281631BC" w14:textId="177ECA57" w:rsidR="00BF2FB1" w:rsidRPr="002501D1" w:rsidRDefault="005A6313" w:rsidP="002F2E15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riyer</w:t>
            </w:r>
          </w:p>
        </w:tc>
      </w:tr>
      <w:tr w:rsidR="00BF2FB1" w:rsidRPr="002501D1" w14:paraId="43DB394B" w14:textId="77777777" w:rsidTr="00AD3A3D">
        <w:tc>
          <w:tcPr>
            <w:tcW w:w="2269" w:type="dxa"/>
          </w:tcPr>
          <w:p w14:paraId="79E9DDB8" w14:textId="77777777"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Yeterlik Alanı:</w:t>
            </w:r>
          </w:p>
        </w:tc>
        <w:tc>
          <w:tcPr>
            <w:tcW w:w="7513" w:type="dxa"/>
          </w:tcPr>
          <w:p w14:paraId="1BEBE5CA" w14:textId="1830F36C" w:rsidR="00BF2FB1" w:rsidRPr="002501D1" w:rsidRDefault="005A6313" w:rsidP="002F2E15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ariyer Farkındalığı</w:t>
            </w:r>
          </w:p>
        </w:tc>
      </w:tr>
      <w:tr w:rsidR="00BF2FB1" w:rsidRPr="002501D1" w14:paraId="59E576AA" w14:textId="77777777" w:rsidTr="00AD3A3D">
        <w:tc>
          <w:tcPr>
            <w:tcW w:w="2269" w:type="dxa"/>
          </w:tcPr>
          <w:p w14:paraId="4C31D3F4" w14:textId="77777777"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Kazanım/Hafta:</w:t>
            </w:r>
          </w:p>
        </w:tc>
        <w:tc>
          <w:tcPr>
            <w:tcW w:w="7513" w:type="dxa"/>
          </w:tcPr>
          <w:p w14:paraId="2E9D0C16" w14:textId="2A4997B7" w:rsidR="00BF2FB1" w:rsidRPr="002501D1" w:rsidRDefault="00A35380" w:rsidP="002F2E15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ısa ve uzun vadeli kariyer amaçlarını tekrar inceler</w:t>
            </w:r>
            <w:r w:rsidR="005A6313">
              <w:rPr>
                <w:rFonts w:ascii="Times New Roman" w:hAnsi="Times New Roman" w:cs="Times New Roman"/>
                <w:sz w:val="24"/>
                <w:szCs w:val="24"/>
              </w:rPr>
              <w:t>./ 15. Hafta</w:t>
            </w:r>
          </w:p>
        </w:tc>
      </w:tr>
      <w:tr w:rsidR="00BF2FB1" w:rsidRPr="002501D1" w14:paraId="783B7E8C" w14:textId="77777777" w:rsidTr="00AD3A3D">
        <w:tc>
          <w:tcPr>
            <w:tcW w:w="2269" w:type="dxa"/>
          </w:tcPr>
          <w:p w14:paraId="53064D52" w14:textId="77777777"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ınıf Düzeyi:</w:t>
            </w:r>
          </w:p>
        </w:tc>
        <w:tc>
          <w:tcPr>
            <w:tcW w:w="7513" w:type="dxa"/>
          </w:tcPr>
          <w:p w14:paraId="33D11C68" w14:textId="0A379CC3" w:rsidR="00BF2FB1" w:rsidRPr="002501D1" w:rsidRDefault="005A6313" w:rsidP="002F2E15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 Sınıf</w:t>
            </w:r>
          </w:p>
        </w:tc>
      </w:tr>
      <w:tr w:rsidR="00BF2FB1" w:rsidRPr="002501D1" w14:paraId="7954AEC5" w14:textId="77777777" w:rsidTr="00AD3A3D">
        <w:tc>
          <w:tcPr>
            <w:tcW w:w="2269" w:type="dxa"/>
          </w:tcPr>
          <w:p w14:paraId="1D72A69D" w14:textId="77777777"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:</w:t>
            </w:r>
          </w:p>
        </w:tc>
        <w:tc>
          <w:tcPr>
            <w:tcW w:w="7513" w:type="dxa"/>
          </w:tcPr>
          <w:p w14:paraId="526EA249" w14:textId="6FEE9677" w:rsidR="005A6313" w:rsidRPr="002501D1" w:rsidRDefault="00A35380" w:rsidP="002F2E15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k</w:t>
            </w:r>
            <w:proofErr w:type="spellEnd"/>
            <w:r w:rsidR="005A6313">
              <w:rPr>
                <w:rFonts w:ascii="Times New Roman" w:hAnsi="Times New Roman" w:cs="Times New Roman"/>
                <w:sz w:val="24"/>
                <w:szCs w:val="24"/>
              </w:rPr>
              <w:t xml:space="preserve"> (Bir </w:t>
            </w:r>
            <w:r w:rsidR="002F2E1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5A6313">
              <w:rPr>
                <w:rFonts w:ascii="Times New Roman" w:hAnsi="Times New Roman" w:cs="Times New Roman"/>
                <w:sz w:val="24"/>
                <w:szCs w:val="24"/>
              </w:rPr>
              <w:t xml:space="preserve">ers </w:t>
            </w:r>
            <w:r w:rsidR="002F2E1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5A6313">
              <w:rPr>
                <w:rFonts w:ascii="Times New Roman" w:hAnsi="Times New Roman" w:cs="Times New Roman"/>
                <w:sz w:val="24"/>
                <w:szCs w:val="24"/>
              </w:rPr>
              <w:t>aati)</w:t>
            </w:r>
          </w:p>
        </w:tc>
      </w:tr>
      <w:tr w:rsidR="00BF2FB1" w:rsidRPr="002501D1" w14:paraId="6782BD73" w14:textId="77777777" w:rsidTr="00AD3A3D">
        <w:tc>
          <w:tcPr>
            <w:tcW w:w="2269" w:type="dxa"/>
          </w:tcPr>
          <w:p w14:paraId="40C1BD1E" w14:textId="77777777"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Araç-Gereçler:</w:t>
            </w:r>
          </w:p>
        </w:tc>
        <w:tc>
          <w:tcPr>
            <w:tcW w:w="7513" w:type="dxa"/>
          </w:tcPr>
          <w:p w14:paraId="27A8A3B7" w14:textId="77777777" w:rsidR="002F2E15" w:rsidRDefault="00495B09" w:rsidP="002F2E15">
            <w:pPr>
              <w:pStyle w:val="ListeParagraf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F2E15">
              <w:rPr>
                <w:rFonts w:ascii="Times New Roman" w:hAnsi="Times New Roman"/>
                <w:sz w:val="24"/>
                <w:szCs w:val="24"/>
              </w:rPr>
              <w:t>Tahta kalemi</w:t>
            </w:r>
          </w:p>
          <w:p w14:paraId="3D01A731" w14:textId="77777777" w:rsidR="002F2E15" w:rsidRDefault="005A6313" w:rsidP="002F2E15">
            <w:pPr>
              <w:pStyle w:val="ListeParagraf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F2E15">
              <w:rPr>
                <w:rFonts w:ascii="Times New Roman" w:hAnsi="Times New Roman"/>
                <w:sz w:val="24"/>
                <w:szCs w:val="24"/>
              </w:rPr>
              <w:t xml:space="preserve">Akıllı </w:t>
            </w:r>
            <w:r w:rsidR="00495B09" w:rsidRPr="002F2E15">
              <w:rPr>
                <w:rFonts w:ascii="Times New Roman" w:hAnsi="Times New Roman"/>
                <w:sz w:val="24"/>
                <w:szCs w:val="24"/>
              </w:rPr>
              <w:t>t</w:t>
            </w:r>
            <w:r w:rsidRPr="002F2E15">
              <w:rPr>
                <w:rFonts w:ascii="Times New Roman" w:hAnsi="Times New Roman"/>
                <w:sz w:val="24"/>
                <w:szCs w:val="24"/>
              </w:rPr>
              <w:t>ahta/ Projeksiyon</w:t>
            </w:r>
          </w:p>
          <w:p w14:paraId="638103FC" w14:textId="3570A1F3" w:rsidR="00BF2FB1" w:rsidRPr="002F2E15" w:rsidRDefault="005A6313" w:rsidP="002F2E15">
            <w:pPr>
              <w:pStyle w:val="ListeParagraf"/>
              <w:numPr>
                <w:ilvl w:val="0"/>
                <w:numId w:val="3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F2E15">
              <w:rPr>
                <w:rFonts w:ascii="Times New Roman" w:hAnsi="Times New Roman"/>
                <w:sz w:val="24"/>
                <w:szCs w:val="24"/>
              </w:rPr>
              <w:t xml:space="preserve">Çalışma </w:t>
            </w:r>
            <w:r w:rsidR="002F2E15" w:rsidRPr="002F2E15">
              <w:rPr>
                <w:rFonts w:ascii="Times New Roman" w:hAnsi="Times New Roman"/>
                <w:sz w:val="24"/>
                <w:szCs w:val="24"/>
              </w:rPr>
              <w:t>Y</w:t>
            </w:r>
            <w:r w:rsidRPr="002F2E15">
              <w:rPr>
                <w:rFonts w:ascii="Times New Roman" w:hAnsi="Times New Roman"/>
                <w:sz w:val="24"/>
                <w:szCs w:val="24"/>
              </w:rPr>
              <w:t>aprağı</w:t>
            </w:r>
            <w:r w:rsidR="002F2E15" w:rsidRPr="002F2E15">
              <w:rPr>
                <w:rFonts w:ascii="Times New Roman" w:hAnsi="Times New Roman"/>
                <w:sz w:val="24"/>
                <w:szCs w:val="24"/>
              </w:rPr>
              <w:t>-</w:t>
            </w:r>
            <w:r w:rsidRPr="002F2E15">
              <w:rPr>
                <w:rFonts w:ascii="Times New Roman" w:hAnsi="Times New Roman"/>
                <w:sz w:val="24"/>
                <w:szCs w:val="24"/>
              </w:rPr>
              <w:t>1 (</w:t>
            </w:r>
            <w:r w:rsidR="008D42BD" w:rsidRPr="002F2E15">
              <w:rPr>
                <w:rFonts w:ascii="Times New Roman" w:hAnsi="Times New Roman"/>
                <w:sz w:val="24"/>
                <w:szCs w:val="24"/>
              </w:rPr>
              <w:t>Kariyer Amaçlarımı Gözden Geçiriyorum)</w:t>
            </w:r>
          </w:p>
        </w:tc>
      </w:tr>
      <w:tr w:rsidR="00BF2FB1" w:rsidRPr="002501D1" w14:paraId="59530211" w14:textId="77777777" w:rsidTr="00AD3A3D">
        <w:tc>
          <w:tcPr>
            <w:tcW w:w="2269" w:type="dxa"/>
          </w:tcPr>
          <w:p w14:paraId="1DAADBFE" w14:textId="77777777"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 İçin Ön Hazırlık:</w:t>
            </w:r>
          </w:p>
        </w:tc>
        <w:tc>
          <w:tcPr>
            <w:tcW w:w="7513" w:type="dxa"/>
          </w:tcPr>
          <w:p w14:paraId="3EC65260" w14:textId="70718EBB" w:rsidR="00285009" w:rsidRPr="002F2E15" w:rsidRDefault="00A7146D" w:rsidP="002F2E15">
            <w:pPr>
              <w:pStyle w:val="ListeParagraf"/>
              <w:numPr>
                <w:ilvl w:val="0"/>
                <w:numId w:val="3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F2E15">
              <w:rPr>
                <w:rFonts w:ascii="Times New Roman" w:hAnsi="Times New Roman"/>
                <w:sz w:val="24"/>
                <w:szCs w:val="24"/>
              </w:rPr>
              <w:t>Öğrenci sayısı kadar çalışma yaprağı 1</w:t>
            </w:r>
            <w:r w:rsidR="009C4D10" w:rsidRPr="002F2E1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F2E15">
              <w:rPr>
                <w:rFonts w:ascii="Times New Roman" w:hAnsi="Times New Roman"/>
                <w:sz w:val="24"/>
                <w:szCs w:val="24"/>
              </w:rPr>
              <w:t>(Kariyer Amaçlarım</w:t>
            </w:r>
            <w:r w:rsidR="00653B21" w:rsidRPr="002F2E15">
              <w:rPr>
                <w:rFonts w:ascii="Times New Roman" w:hAnsi="Times New Roman"/>
                <w:sz w:val="24"/>
                <w:szCs w:val="24"/>
              </w:rPr>
              <w:t>ı Gözden geçiriyorum</w:t>
            </w:r>
            <w:r w:rsidRPr="002F2E15">
              <w:rPr>
                <w:rFonts w:ascii="Times New Roman" w:hAnsi="Times New Roman"/>
                <w:sz w:val="24"/>
                <w:szCs w:val="24"/>
              </w:rPr>
              <w:t>) çoğaltılır.</w:t>
            </w:r>
          </w:p>
        </w:tc>
      </w:tr>
      <w:tr w:rsidR="00BF2FB1" w:rsidRPr="002501D1" w14:paraId="4264E89A" w14:textId="77777777" w:rsidTr="00AD3A3D">
        <w:tc>
          <w:tcPr>
            <w:tcW w:w="2269" w:type="dxa"/>
          </w:tcPr>
          <w:p w14:paraId="6083342B" w14:textId="77777777"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Süreç (Uygulama Basamakları):</w:t>
            </w:r>
          </w:p>
        </w:tc>
        <w:tc>
          <w:tcPr>
            <w:tcW w:w="7513" w:type="dxa"/>
          </w:tcPr>
          <w:p w14:paraId="1C5EBA1E" w14:textId="5C60D392" w:rsidR="005F045B" w:rsidRPr="002F2E15" w:rsidRDefault="005F045B" w:rsidP="002F2E15">
            <w:pPr>
              <w:pStyle w:val="ListeParagraf"/>
              <w:numPr>
                <w:ilvl w:val="0"/>
                <w:numId w:val="3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F2E15">
              <w:rPr>
                <w:rFonts w:ascii="Times New Roman" w:hAnsi="Times New Roman"/>
                <w:sz w:val="24"/>
                <w:szCs w:val="24"/>
              </w:rPr>
              <w:t xml:space="preserve">Aşağıdaki </w:t>
            </w:r>
            <w:r w:rsidR="004A0AA1" w:rsidRPr="002F2E15">
              <w:rPr>
                <w:rFonts w:ascii="Times New Roman" w:hAnsi="Times New Roman"/>
                <w:sz w:val="24"/>
                <w:szCs w:val="24"/>
              </w:rPr>
              <w:t>açıklama</w:t>
            </w:r>
            <w:r w:rsidRPr="002F2E15">
              <w:rPr>
                <w:rFonts w:ascii="Times New Roman" w:hAnsi="Times New Roman"/>
                <w:sz w:val="24"/>
                <w:szCs w:val="24"/>
              </w:rPr>
              <w:t xml:space="preserve"> ile</w:t>
            </w:r>
            <w:r w:rsidR="006B0C2E" w:rsidRPr="002F2E15">
              <w:rPr>
                <w:rFonts w:ascii="Times New Roman" w:hAnsi="Times New Roman"/>
                <w:sz w:val="24"/>
                <w:szCs w:val="24"/>
              </w:rPr>
              <w:t xml:space="preserve"> etkinliğe</w:t>
            </w:r>
            <w:r w:rsidRPr="002F2E15">
              <w:rPr>
                <w:rFonts w:ascii="Times New Roman" w:hAnsi="Times New Roman"/>
                <w:sz w:val="24"/>
                <w:szCs w:val="24"/>
              </w:rPr>
              <w:t xml:space="preserve"> giriş yapılır.</w:t>
            </w:r>
          </w:p>
          <w:p w14:paraId="1B11620A" w14:textId="40A14555" w:rsidR="005F045B" w:rsidRPr="006A302F" w:rsidRDefault="005A6313" w:rsidP="002F2E15">
            <w:pPr>
              <w:spacing w:after="0" w:line="276" w:lineRule="auto"/>
              <w:contextualSpacing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A30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“</w:t>
            </w:r>
            <w:r w:rsidRPr="006A302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Sevgili öğrenciler ilkokula</w:t>
            </w:r>
            <w:r w:rsidR="006304E0" w:rsidRPr="006A302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, </w:t>
            </w:r>
            <w:r w:rsidR="009C4D10" w:rsidRPr="006A302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ortaokula giderken</w:t>
            </w:r>
            <w:r w:rsidRPr="006A302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büyükleriniz </w:t>
            </w:r>
            <w:proofErr w:type="gramStart"/>
            <w:r w:rsidRPr="006A302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tarafından  ne</w:t>
            </w:r>
            <w:proofErr w:type="gramEnd"/>
            <w:r w:rsidRPr="006A302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olmak istediğiniz zaman zaman sorulmuştur.</w:t>
            </w:r>
            <w:r w:rsidR="009C4D10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4B2546" w:rsidRPr="006A302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Sizlerde bir meslek adı söylemişsinizdir</w:t>
            </w:r>
            <w:r w:rsidR="00A7146D" w:rsidRPr="006A302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. Kimler hatırlıyor?</w:t>
            </w:r>
            <w:r w:rsidR="004B2546" w:rsidRPr="006A302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” </w:t>
            </w:r>
          </w:p>
          <w:p w14:paraId="440D0D8E" w14:textId="7AEE17BB" w:rsidR="004B2546" w:rsidRPr="006A302F" w:rsidRDefault="004B2546" w:rsidP="002F2E15">
            <w:pPr>
              <w:pStyle w:val="ListeParagraf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A302F">
              <w:rPr>
                <w:rFonts w:ascii="Times New Roman" w:hAnsi="Times New Roman"/>
                <w:sz w:val="24"/>
                <w:szCs w:val="24"/>
              </w:rPr>
              <w:t xml:space="preserve">İlkokul yıllarında istediğiniz meslekeler  nelerdi? Verilen cevaplar tahtaya yazılır. </w:t>
            </w:r>
          </w:p>
          <w:p w14:paraId="1F55BECA" w14:textId="77777777" w:rsidR="00653B21" w:rsidRPr="006A302F" w:rsidRDefault="004B2546" w:rsidP="002F2E15">
            <w:pPr>
              <w:pStyle w:val="ListeParagraf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A302F">
              <w:rPr>
                <w:rFonts w:ascii="Times New Roman" w:hAnsi="Times New Roman"/>
                <w:sz w:val="24"/>
                <w:szCs w:val="24"/>
              </w:rPr>
              <w:t>Ortaokul yıllarında istediğiniz meslekler nelerdi? Verilen cevaplar tahtaya yazılır.</w:t>
            </w:r>
          </w:p>
          <w:p w14:paraId="6A6A2C0A" w14:textId="2D511B74" w:rsidR="00F740D8" w:rsidRPr="002F2E15" w:rsidRDefault="00F740D8" w:rsidP="002F2E15">
            <w:pPr>
              <w:pStyle w:val="ListeParagraf"/>
              <w:numPr>
                <w:ilvl w:val="0"/>
                <w:numId w:val="3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F2E15">
              <w:rPr>
                <w:rFonts w:ascii="Times New Roman" w:hAnsi="Times New Roman"/>
                <w:sz w:val="24"/>
                <w:szCs w:val="24"/>
              </w:rPr>
              <w:t>Paylaşımlardan sonra etkinliğin amacı öğrencilerle paylaşılır.</w:t>
            </w:r>
          </w:p>
          <w:p w14:paraId="442A57A4" w14:textId="35E9C7B8" w:rsidR="00322499" w:rsidRPr="006A302F" w:rsidRDefault="00F740D8" w:rsidP="002F2E15">
            <w:pPr>
              <w:spacing w:after="0"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6A302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1086B" w:rsidRPr="006A302F">
              <w:rPr>
                <w:rFonts w:ascii="Times New Roman" w:hAnsi="Times New Roman"/>
                <w:sz w:val="24"/>
                <w:szCs w:val="24"/>
              </w:rPr>
              <w:t>“</w:t>
            </w:r>
            <w:r w:rsidR="004B2546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Bugün sizlerle </w:t>
            </w:r>
            <w:r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uygulayacağımız Aklımda </w:t>
            </w:r>
            <w:r w:rsidR="00E1086B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>etkinliğin</w:t>
            </w:r>
            <w:r w:rsidR="007B74FB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amacı</w:t>
            </w:r>
            <w:r w:rsidR="00E1086B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kısa ve uzun vadeli kariyer amaçlarınızı tekrar inelemeniz.”</w:t>
            </w:r>
          </w:p>
          <w:p w14:paraId="5826FE10" w14:textId="41383819" w:rsidR="005F045B" w:rsidRPr="002F2E15" w:rsidRDefault="00A607A4" w:rsidP="002F2E15">
            <w:pPr>
              <w:pStyle w:val="ListeParagraf"/>
              <w:numPr>
                <w:ilvl w:val="0"/>
                <w:numId w:val="3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F2E15">
              <w:rPr>
                <w:rFonts w:ascii="Times New Roman" w:hAnsi="Times New Roman"/>
                <w:sz w:val="24"/>
                <w:szCs w:val="24"/>
              </w:rPr>
              <w:t>Tüm öğrencilere Çalışma Yapra</w:t>
            </w:r>
            <w:r w:rsidR="002F2E15">
              <w:rPr>
                <w:rFonts w:ascii="Times New Roman" w:hAnsi="Times New Roman"/>
                <w:sz w:val="24"/>
                <w:szCs w:val="24"/>
              </w:rPr>
              <w:t>ğ</w:t>
            </w:r>
            <w:r w:rsidRPr="002F2E15">
              <w:rPr>
                <w:rFonts w:ascii="Times New Roman" w:hAnsi="Times New Roman"/>
                <w:sz w:val="24"/>
                <w:szCs w:val="24"/>
              </w:rPr>
              <w:t>ı</w:t>
            </w:r>
            <w:r w:rsidR="002F2E15">
              <w:rPr>
                <w:rFonts w:ascii="Times New Roman" w:hAnsi="Times New Roman"/>
                <w:sz w:val="24"/>
                <w:szCs w:val="24"/>
              </w:rPr>
              <w:t>-</w:t>
            </w:r>
            <w:r w:rsidRPr="002F2E15">
              <w:rPr>
                <w:rFonts w:ascii="Times New Roman" w:hAnsi="Times New Roman"/>
                <w:sz w:val="24"/>
                <w:szCs w:val="24"/>
              </w:rPr>
              <w:t>1 dağıtılarak a</w:t>
            </w:r>
            <w:r w:rsidR="005F045B" w:rsidRPr="002F2E15">
              <w:rPr>
                <w:rFonts w:ascii="Times New Roman" w:hAnsi="Times New Roman"/>
                <w:sz w:val="24"/>
                <w:szCs w:val="24"/>
              </w:rPr>
              <w:t>şağıdaki yönerge</w:t>
            </w:r>
            <w:r w:rsidRPr="002F2E15">
              <w:rPr>
                <w:rFonts w:ascii="Times New Roman" w:hAnsi="Times New Roman"/>
                <w:sz w:val="24"/>
                <w:szCs w:val="24"/>
              </w:rPr>
              <w:t xml:space="preserve"> verilir.</w:t>
            </w:r>
          </w:p>
          <w:p w14:paraId="129B48C4" w14:textId="34B6AE62" w:rsidR="00782384" w:rsidRPr="006A302F" w:rsidRDefault="000567DD" w:rsidP="002F2E15">
            <w:pPr>
              <w:spacing w:after="0" w:line="276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>“</w:t>
            </w:r>
            <w:r w:rsidR="00E1086B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8. Sınıfta hepiniz LGS sınavına girdiniz</w:t>
            </w:r>
            <w:r w:rsidR="00A7146D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. </w:t>
            </w:r>
            <w:r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Hatırlarsanız geçmiş yıllarda ya </w:t>
            </w:r>
            <w:proofErr w:type="gramStart"/>
            <w:r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da  </w:t>
            </w:r>
            <w:r w:rsidR="00A7146D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>LGS</w:t>
            </w:r>
            <w:proofErr w:type="gramEnd"/>
            <w:r w:rsidR="00A7146D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sınavına </w:t>
            </w:r>
            <w:r w:rsidR="00BD05D6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>hazırlanırken</w:t>
            </w:r>
            <w:r w:rsidR="00A7146D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 kısa </w:t>
            </w:r>
            <w:r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>vadeli ( 1-2 yıl )  kariyer amaçlarınızı  ve</w:t>
            </w:r>
            <w:r w:rsidR="00A7146D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uzun vadeli</w:t>
            </w:r>
            <w:r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(5 yıl ve sonrası ) </w:t>
            </w:r>
            <w:r w:rsidR="00A7146D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>kariyer amaçlarınızı planladınız.</w:t>
            </w:r>
            <w:r w:rsidR="009C4D10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="00A7146D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>Şimdi buradasınız.</w:t>
            </w:r>
            <w:r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>”</w:t>
            </w:r>
          </w:p>
          <w:p w14:paraId="0AAC4DE1" w14:textId="01295292" w:rsidR="00F57D89" w:rsidRPr="006A302F" w:rsidRDefault="00A7146D" w:rsidP="002F2E15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A302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0567DD" w:rsidRPr="006A302F">
              <w:rPr>
                <w:rFonts w:ascii="Times New Roman" w:hAnsi="Times New Roman"/>
                <w:sz w:val="24"/>
                <w:szCs w:val="24"/>
              </w:rPr>
              <w:t>“</w:t>
            </w:r>
            <w:r w:rsidR="00782384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>Elinizdeki bu çalı</w:t>
            </w:r>
            <w:r w:rsidR="00495B09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>ş</w:t>
            </w:r>
            <w:r w:rsidR="00782384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ma </w:t>
            </w:r>
            <w:r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>yaprağının üst kısmında belirtilen yere LGS öncesinde oluşturduğunuz kısa ve uzun vadeli kariyer amaçlarınızı yazmanızı istiyorum. Alt kısmında beli</w:t>
            </w:r>
            <w:r w:rsidR="000117E5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rlenen </w:t>
            </w:r>
            <w:r w:rsidR="00BD05D6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>değişen</w:t>
            </w:r>
            <w:r w:rsidR="003F138D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kariyer amaçlarınız</w:t>
            </w:r>
            <w:r w:rsidR="004203D1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varsa</w:t>
            </w:r>
            <w:r w:rsidR="003F138D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yazınız.</w:t>
            </w:r>
            <w:r w:rsidR="00F740D8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>”</w:t>
            </w:r>
            <w:r w:rsidR="003F138D" w:rsidRPr="006A302F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782384" w:rsidRPr="006A302F">
              <w:rPr>
                <w:rFonts w:ascii="Times New Roman" w:hAnsi="Times New Roman"/>
                <w:sz w:val="24"/>
                <w:szCs w:val="24"/>
              </w:rPr>
              <w:t>Kısa ve uzun vadeli k</w:t>
            </w:r>
            <w:r w:rsidR="003F138D" w:rsidRPr="006A302F">
              <w:rPr>
                <w:rFonts w:ascii="Times New Roman" w:hAnsi="Times New Roman"/>
                <w:sz w:val="24"/>
                <w:szCs w:val="24"/>
              </w:rPr>
              <w:t>ariyer amaçlarını yazmaları için 10 dakika süre verilir.)</w:t>
            </w:r>
          </w:p>
          <w:p w14:paraId="2E8E916E" w14:textId="7C3BAB33" w:rsidR="00495F28" w:rsidRPr="002F2E15" w:rsidRDefault="00A607A4" w:rsidP="002F2E15">
            <w:pPr>
              <w:pStyle w:val="ListeParagraf"/>
              <w:numPr>
                <w:ilvl w:val="0"/>
                <w:numId w:val="3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F2E15">
              <w:rPr>
                <w:rFonts w:ascii="Times New Roman" w:hAnsi="Times New Roman"/>
                <w:sz w:val="24"/>
                <w:szCs w:val="24"/>
              </w:rPr>
              <w:t>Çalışma Yaprağı 1</w:t>
            </w:r>
            <w:r w:rsidR="002F2E15">
              <w:rPr>
                <w:rFonts w:ascii="Times New Roman" w:hAnsi="Times New Roman"/>
                <w:sz w:val="24"/>
                <w:szCs w:val="24"/>
              </w:rPr>
              <w:t>’</w:t>
            </w:r>
            <w:r w:rsidRPr="002F2E15">
              <w:rPr>
                <w:rFonts w:ascii="Times New Roman" w:hAnsi="Times New Roman"/>
                <w:sz w:val="24"/>
                <w:szCs w:val="24"/>
              </w:rPr>
              <w:t xml:space="preserve">i doldurmalarının ardından </w:t>
            </w:r>
            <w:proofErr w:type="gramStart"/>
            <w:r w:rsidRPr="002F2E15">
              <w:rPr>
                <w:rFonts w:ascii="Times New Roman" w:hAnsi="Times New Roman"/>
                <w:sz w:val="24"/>
                <w:szCs w:val="24"/>
              </w:rPr>
              <w:t>süreç  tartışma</w:t>
            </w:r>
            <w:proofErr w:type="gramEnd"/>
            <w:r w:rsidRPr="002F2E15">
              <w:rPr>
                <w:rFonts w:ascii="Times New Roman" w:hAnsi="Times New Roman"/>
                <w:sz w:val="24"/>
                <w:szCs w:val="24"/>
              </w:rPr>
              <w:t xml:space="preserve"> soruları</w:t>
            </w:r>
            <w:r w:rsidR="00C35C9A" w:rsidRPr="002F2E15">
              <w:rPr>
                <w:rFonts w:ascii="Times New Roman" w:hAnsi="Times New Roman"/>
                <w:sz w:val="24"/>
                <w:szCs w:val="24"/>
              </w:rPr>
              <w:t xml:space="preserve"> kapsamında de</w:t>
            </w:r>
            <w:r w:rsidR="00FA4C47" w:rsidRPr="002F2E15">
              <w:rPr>
                <w:rFonts w:ascii="Times New Roman" w:hAnsi="Times New Roman"/>
                <w:sz w:val="24"/>
                <w:szCs w:val="24"/>
              </w:rPr>
              <w:t>ğ</w:t>
            </w:r>
            <w:r w:rsidR="00C35C9A" w:rsidRPr="002F2E15">
              <w:rPr>
                <w:rFonts w:ascii="Times New Roman" w:hAnsi="Times New Roman"/>
                <w:sz w:val="24"/>
                <w:szCs w:val="24"/>
              </w:rPr>
              <w:t>erlendirilir.</w:t>
            </w:r>
          </w:p>
          <w:p w14:paraId="4CC1CBE7" w14:textId="390C89BB" w:rsidR="00495F28" w:rsidRPr="006A302F" w:rsidRDefault="00495B09" w:rsidP="002F2E15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A302F">
              <w:rPr>
                <w:rFonts w:ascii="Times New Roman" w:hAnsi="Times New Roman"/>
                <w:sz w:val="24"/>
                <w:szCs w:val="24"/>
              </w:rPr>
              <w:t xml:space="preserve">Ortaokulda </w:t>
            </w:r>
            <w:r w:rsidR="006304E0" w:rsidRPr="006A302F">
              <w:rPr>
                <w:rFonts w:ascii="Times New Roman" w:hAnsi="Times New Roman"/>
                <w:sz w:val="24"/>
                <w:szCs w:val="24"/>
              </w:rPr>
              <w:t xml:space="preserve">LGS sınavına hazırlanırken </w:t>
            </w:r>
            <w:proofErr w:type="gramStart"/>
            <w:r w:rsidRPr="006A302F">
              <w:rPr>
                <w:rFonts w:ascii="Times New Roman" w:hAnsi="Times New Roman"/>
                <w:sz w:val="24"/>
                <w:szCs w:val="24"/>
              </w:rPr>
              <w:t xml:space="preserve">belirlediğiniz </w:t>
            </w:r>
            <w:r w:rsidR="00495F28" w:rsidRPr="006A302F">
              <w:rPr>
                <w:rFonts w:ascii="Times New Roman" w:hAnsi="Times New Roman"/>
                <w:sz w:val="24"/>
                <w:szCs w:val="24"/>
              </w:rPr>
              <w:t xml:space="preserve"> kısa</w:t>
            </w:r>
            <w:proofErr w:type="gramEnd"/>
            <w:r w:rsidR="00495F28" w:rsidRPr="006A302F">
              <w:rPr>
                <w:rFonts w:ascii="Times New Roman" w:hAnsi="Times New Roman"/>
                <w:sz w:val="24"/>
                <w:szCs w:val="24"/>
              </w:rPr>
              <w:t xml:space="preserve">  vadeli kariyer </w:t>
            </w:r>
            <w:r w:rsidRPr="006A302F">
              <w:rPr>
                <w:rFonts w:ascii="Times New Roman" w:hAnsi="Times New Roman"/>
                <w:sz w:val="24"/>
                <w:szCs w:val="24"/>
              </w:rPr>
              <w:t>amaçlarınız nelerdi?</w:t>
            </w:r>
          </w:p>
          <w:p w14:paraId="230D2ACA" w14:textId="529644AA" w:rsidR="00495B09" w:rsidRPr="006A302F" w:rsidRDefault="00495B09" w:rsidP="002F2E15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A302F">
              <w:rPr>
                <w:rFonts w:ascii="Times New Roman" w:hAnsi="Times New Roman"/>
                <w:sz w:val="24"/>
                <w:szCs w:val="24"/>
              </w:rPr>
              <w:t>Ortaokulda</w:t>
            </w:r>
            <w:r w:rsidR="006304E0" w:rsidRPr="006A302F">
              <w:rPr>
                <w:rFonts w:ascii="Times New Roman" w:hAnsi="Times New Roman"/>
                <w:sz w:val="24"/>
                <w:szCs w:val="24"/>
              </w:rPr>
              <w:t xml:space="preserve"> LGS sınavına hazırlanırken</w:t>
            </w:r>
            <w:r w:rsidRPr="006A302F">
              <w:rPr>
                <w:rFonts w:ascii="Times New Roman" w:hAnsi="Times New Roman"/>
                <w:sz w:val="24"/>
                <w:szCs w:val="24"/>
              </w:rPr>
              <w:t xml:space="preserve"> belirlediğiniz  uzun  vadeli kariyer amaçlarınız nelerdi?</w:t>
            </w:r>
          </w:p>
          <w:p w14:paraId="6C08EA68" w14:textId="50887270" w:rsidR="00F2417F" w:rsidRPr="006A302F" w:rsidRDefault="00F2417F" w:rsidP="002F2E15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A302F">
              <w:rPr>
                <w:rFonts w:ascii="Times New Roman" w:hAnsi="Times New Roman"/>
                <w:sz w:val="24"/>
                <w:szCs w:val="24"/>
              </w:rPr>
              <w:t>Kısa ve uzun vadeli kariyer amaçlarınızı belirlediğinizde temel aldığınız faktörler hangileriydi?</w:t>
            </w:r>
          </w:p>
          <w:p w14:paraId="6DB93DA9" w14:textId="6F0A7078" w:rsidR="00DF0D0E" w:rsidRPr="006A302F" w:rsidRDefault="00D839CA" w:rsidP="002F2E15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A302F">
              <w:rPr>
                <w:rFonts w:ascii="Times New Roman" w:hAnsi="Times New Roman"/>
                <w:sz w:val="24"/>
                <w:szCs w:val="24"/>
              </w:rPr>
              <w:t>Kısa ve uzun vadeli kariyer amaçlarınızın lise seçiminde katkısı nelerdi?</w:t>
            </w:r>
          </w:p>
          <w:p w14:paraId="46582FD2" w14:textId="2A0693B1" w:rsidR="00495B09" w:rsidRPr="006A302F" w:rsidRDefault="00DF0D0E" w:rsidP="002F2E15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A302F">
              <w:rPr>
                <w:rFonts w:ascii="Times New Roman" w:hAnsi="Times New Roman"/>
                <w:sz w:val="24"/>
                <w:szCs w:val="24"/>
              </w:rPr>
              <w:lastRenderedPageBreak/>
              <w:t>Belirlediğiniz bu kariyer amaçlarından hangileri geçerliliğini koruyor?</w:t>
            </w:r>
          </w:p>
          <w:p w14:paraId="595CBC0D" w14:textId="6E614BC3" w:rsidR="00D768B6" w:rsidRPr="006A302F" w:rsidRDefault="00D768B6" w:rsidP="002F2E15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A302F">
              <w:rPr>
                <w:rFonts w:ascii="Times New Roman" w:hAnsi="Times New Roman"/>
                <w:sz w:val="24"/>
                <w:szCs w:val="24"/>
              </w:rPr>
              <w:t xml:space="preserve">Geçerliliğini koruduğunuz kısa ve uzun vadeli kariyer amaçlarınızın </w:t>
            </w:r>
          </w:p>
          <w:p w14:paraId="4F7FA9C5" w14:textId="720BFE4B" w:rsidR="00DF0D0E" w:rsidRPr="006A302F" w:rsidRDefault="00D768B6" w:rsidP="002F2E15">
            <w:pPr>
              <w:spacing w:after="0" w:line="276" w:lineRule="auto"/>
              <w:ind w:left="72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A302F">
              <w:rPr>
                <w:rFonts w:ascii="Times New Roman" w:hAnsi="Times New Roman"/>
                <w:sz w:val="24"/>
                <w:szCs w:val="24"/>
              </w:rPr>
              <w:t>gerekçeleri  nelerdi?</w:t>
            </w:r>
          </w:p>
          <w:p w14:paraId="1AFE53F9" w14:textId="63DE9200" w:rsidR="00D43B33" w:rsidRPr="006A302F" w:rsidRDefault="00D43B33" w:rsidP="002F2E15">
            <w:pPr>
              <w:pStyle w:val="ListeParagraf"/>
              <w:numPr>
                <w:ilvl w:val="0"/>
                <w:numId w:val="28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A302F">
              <w:rPr>
                <w:rFonts w:ascii="Times New Roman" w:hAnsi="Times New Roman"/>
                <w:sz w:val="24"/>
                <w:szCs w:val="24"/>
              </w:rPr>
              <w:t>Değişen kariyer amaçların</w:t>
            </w:r>
            <w:r w:rsidR="00DF0D0E" w:rsidRPr="006A302F">
              <w:rPr>
                <w:rFonts w:ascii="Times New Roman" w:hAnsi="Times New Roman"/>
                <w:sz w:val="24"/>
                <w:szCs w:val="24"/>
              </w:rPr>
              <w:t>ız</w:t>
            </w:r>
            <w:r w:rsidRPr="006A302F">
              <w:rPr>
                <w:rFonts w:ascii="Times New Roman" w:hAnsi="Times New Roman"/>
                <w:sz w:val="24"/>
                <w:szCs w:val="24"/>
              </w:rPr>
              <w:t xml:space="preserve"> hangileri</w:t>
            </w:r>
            <w:r w:rsidR="00DF0D0E" w:rsidRPr="006A302F">
              <w:rPr>
                <w:rFonts w:ascii="Times New Roman" w:hAnsi="Times New Roman"/>
                <w:sz w:val="24"/>
                <w:szCs w:val="24"/>
              </w:rPr>
              <w:t>ydi? Değiştirme gerekçe</w:t>
            </w:r>
            <w:r w:rsidR="00F3484E" w:rsidRPr="006A302F">
              <w:rPr>
                <w:rFonts w:ascii="Times New Roman" w:hAnsi="Times New Roman"/>
                <w:sz w:val="24"/>
                <w:szCs w:val="24"/>
              </w:rPr>
              <w:t>leri</w:t>
            </w:r>
            <w:r w:rsidR="00DF0D0E" w:rsidRPr="006A302F">
              <w:rPr>
                <w:rFonts w:ascii="Times New Roman" w:hAnsi="Times New Roman"/>
                <w:sz w:val="24"/>
                <w:szCs w:val="24"/>
              </w:rPr>
              <w:t>niz nelerdi?</w:t>
            </w:r>
          </w:p>
          <w:p w14:paraId="0FCC1BC0" w14:textId="75D7F48C" w:rsidR="00D43B33" w:rsidRPr="002F2E15" w:rsidRDefault="00D768B6" w:rsidP="002F2E15">
            <w:pPr>
              <w:pStyle w:val="ListeParagraf"/>
              <w:numPr>
                <w:ilvl w:val="0"/>
                <w:numId w:val="29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A302F">
              <w:rPr>
                <w:rFonts w:ascii="Times New Roman" w:hAnsi="Times New Roman"/>
                <w:sz w:val="24"/>
                <w:szCs w:val="24"/>
              </w:rPr>
              <w:t xml:space="preserve">Sekizinci </w:t>
            </w:r>
            <w:proofErr w:type="gramStart"/>
            <w:r w:rsidRPr="006A302F">
              <w:rPr>
                <w:rFonts w:ascii="Times New Roman" w:hAnsi="Times New Roman"/>
                <w:sz w:val="24"/>
                <w:szCs w:val="24"/>
              </w:rPr>
              <w:t>sınıf  yada</w:t>
            </w:r>
            <w:proofErr w:type="gramEnd"/>
            <w:r w:rsidRPr="006A302F">
              <w:rPr>
                <w:rFonts w:ascii="Times New Roman" w:hAnsi="Times New Roman"/>
                <w:sz w:val="24"/>
                <w:szCs w:val="24"/>
              </w:rPr>
              <w:t xml:space="preserve"> daha önce oluşturduğunuz </w:t>
            </w:r>
            <w:r w:rsidR="00F2417F" w:rsidRPr="006A302F">
              <w:rPr>
                <w:rFonts w:ascii="Times New Roman" w:hAnsi="Times New Roman"/>
                <w:sz w:val="24"/>
                <w:szCs w:val="24"/>
              </w:rPr>
              <w:t>kısa ve uzun vadeli kariyer amaçlarınızı tekrar gözden geçirmeniz size nasıl bir katkı sağladı?</w:t>
            </w:r>
          </w:p>
          <w:p w14:paraId="79E60229" w14:textId="04850C28" w:rsidR="00BD05D6" w:rsidRPr="002F2E15" w:rsidRDefault="00F3484E" w:rsidP="002F2E15">
            <w:pPr>
              <w:pStyle w:val="ListeParagraf"/>
              <w:numPr>
                <w:ilvl w:val="0"/>
                <w:numId w:val="33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F2E15">
              <w:rPr>
                <w:rFonts w:ascii="Times New Roman" w:hAnsi="Times New Roman"/>
                <w:sz w:val="24"/>
                <w:szCs w:val="24"/>
              </w:rPr>
              <w:t>Tüm paylaşımlardan sonra a</w:t>
            </w:r>
            <w:r w:rsidR="00BD05D6" w:rsidRPr="002F2E15">
              <w:rPr>
                <w:rFonts w:ascii="Times New Roman" w:hAnsi="Times New Roman"/>
                <w:sz w:val="24"/>
                <w:szCs w:val="24"/>
              </w:rPr>
              <w:t>şağıdaki açıklamayla etkinlik sonlandırılır.</w:t>
            </w:r>
          </w:p>
          <w:p w14:paraId="24754857" w14:textId="4518E8BF" w:rsidR="004A035D" w:rsidRPr="00A35380" w:rsidRDefault="006304E0" w:rsidP="00A35380">
            <w:pPr>
              <w:spacing w:after="0"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A302F">
              <w:rPr>
                <w:rFonts w:ascii="Times New Roman" w:hAnsi="Times New Roman"/>
                <w:sz w:val="24"/>
                <w:szCs w:val="24"/>
              </w:rPr>
              <w:t>“</w:t>
            </w:r>
            <w:proofErr w:type="gramStart"/>
            <w:r w:rsidR="00D839CA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>Bugün  yaptığımız</w:t>
            </w:r>
            <w:proofErr w:type="gramEnd"/>
            <w:r w:rsidR="00D839CA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etkinlikte ortaokulda LGS sınavı</w:t>
            </w:r>
            <w:r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>na hazırlanırken</w:t>
            </w:r>
            <w:r w:rsidR="00D839CA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belirlediğiniz kısa ve uzun vadeli kariyer amaçlarınızı gözden geçirdiniz. Bazı amaçlarınız geçerliliğini korurken bazılarının değiştiğini fark ettiniz.</w:t>
            </w:r>
            <w:r w:rsidR="005C63DF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. </w:t>
            </w:r>
            <w:r w:rsidR="00D839CA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Kararlar zaman içerisinde değişebilir. Çalışma yaprağında yazdığınız kısa ve uzun vadeli</w:t>
            </w:r>
            <w:r w:rsidR="005C63DF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kariyer</w:t>
            </w:r>
            <w:r w:rsidR="00D839CA"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amaçlarınızı ara ara gözden geçi</w:t>
            </w:r>
            <w:r w:rsidRPr="006A302F">
              <w:rPr>
                <w:rFonts w:ascii="Times New Roman" w:hAnsi="Times New Roman"/>
                <w:i/>
                <w:iCs/>
                <w:sz w:val="24"/>
                <w:szCs w:val="24"/>
              </w:rPr>
              <w:t>rerek güncellemeniz üniversite seçiminde katkı sağlayacaktır.”</w:t>
            </w:r>
            <w:r w:rsidRPr="006A302F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BF2FB1" w:rsidRPr="002501D1" w14:paraId="5C6FD68A" w14:textId="77777777" w:rsidTr="00AD3A3D">
        <w:tc>
          <w:tcPr>
            <w:tcW w:w="2269" w:type="dxa"/>
          </w:tcPr>
          <w:p w14:paraId="343C4239" w14:textId="77777777"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azanımın Değerlendirilmesi:</w:t>
            </w:r>
          </w:p>
        </w:tc>
        <w:tc>
          <w:tcPr>
            <w:tcW w:w="7513" w:type="dxa"/>
          </w:tcPr>
          <w:p w14:paraId="0ABC069A" w14:textId="77777777" w:rsidR="002F2E15" w:rsidRDefault="00BD05D6" w:rsidP="00BD05D6">
            <w:pPr>
              <w:pStyle w:val="ListeParagraf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F2E15">
              <w:rPr>
                <w:rFonts w:ascii="Times New Roman" w:hAnsi="Times New Roman"/>
                <w:sz w:val="24"/>
                <w:szCs w:val="24"/>
              </w:rPr>
              <w:t>Bugünkü ekinliği düşünerek bundan sonraki kısa ve uzun vadeli kariyer amaçları üzerine düşünmeleri istenebilir.</w:t>
            </w:r>
          </w:p>
          <w:p w14:paraId="06C55C3A" w14:textId="2E7CF47C" w:rsidR="00837935" w:rsidRPr="002F2E15" w:rsidRDefault="00D43B33" w:rsidP="00BD05D6">
            <w:pPr>
              <w:pStyle w:val="ListeParagraf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F2E15">
              <w:rPr>
                <w:rFonts w:ascii="Times New Roman" w:hAnsi="Times New Roman"/>
                <w:sz w:val="24"/>
                <w:szCs w:val="24"/>
              </w:rPr>
              <w:t>Kısa ve uzun vadeli amaçlarında okul değişkliği yapmak isteyen öğrenciler</w:t>
            </w:r>
            <w:r w:rsidR="00C73642" w:rsidRPr="002F2E15">
              <w:rPr>
                <w:rFonts w:ascii="Times New Roman" w:hAnsi="Times New Roman"/>
                <w:sz w:val="24"/>
                <w:szCs w:val="24"/>
              </w:rPr>
              <w:t xml:space="preserve">in okul PDR servisinden </w:t>
            </w:r>
            <w:r w:rsidR="006A2A70" w:rsidRPr="002F2E15">
              <w:rPr>
                <w:rFonts w:ascii="Times New Roman" w:hAnsi="Times New Roman"/>
                <w:sz w:val="24"/>
                <w:szCs w:val="24"/>
              </w:rPr>
              <w:t>destek almaları sağlanabilir.</w:t>
            </w:r>
          </w:p>
        </w:tc>
      </w:tr>
      <w:tr w:rsidR="00BF2FB1" w:rsidRPr="002501D1" w14:paraId="7A86BE8D" w14:textId="77777777" w:rsidTr="00AD3A3D">
        <w:tc>
          <w:tcPr>
            <w:tcW w:w="2269" w:type="dxa"/>
          </w:tcPr>
          <w:p w14:paraId="4986522F" w14:textId="4B1DBE2A" w:rsidR="00BF2FB1" w:rsidRPr="002501D1" w:rsidRDefault="00BF2FB1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01D1">
              <w:rPr>
                <w:rFonts w:ascii="Times New Roman" w:hAnsi="Times New Roman" w:cs="Times New Roman"/>
                <w:b/>
                <w:sz w:val="24"/>
                <w:szCs w:val="24"/>
              </w:rPr>
              <w:t>Uygulayıcıya Not:</w:t>
            </w:r>
          </w:p>
        </w:tc>
        <w:tc>
          <w:tcPr>
            <w:tcW w:w="7513" w:type="dxa"/>
          </w:tcPr>
          <w:p w14:paraId="6C481556" w14:textId="77777777" w:rsidR="00BF2FB1" w:rsidRDefault="004C0414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Öze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ereksinim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öğrenciler için;</w:t>
            </w:r>
          </w:p>
          <w:p w14:paraId="323F6663" w14:textId="77777777" w:rsidR="004C0414" w:rsidRDefault="004C0414" w:rsidP="004C0414">
            <w:pPr>
              <w:pStyle w:val="ListeParagraf"/>
              <w:numPr>
                <w:ilvl w:val="0"/>
                <w:numId w:val="35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Çalışma Yaprağı-1 in yapılma sürecinde öğrencilere bireysel olarak rehberlik edilebilir.</w:t>
            </w:r>
          </w:p>
          <w:p w14:paraId="22985887" w14:textId="77777777" w:rsidR="004C0414" w:rsidRDefault="004C0414" w:rsidP="004C0414">
            <w:pPr>
              <w:pStyle w:val="ListeParagraf"/>
              <w:numPr>
                <w:ilvl w:val="0"/>
                <w:numId w:val="35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rtışma soruları basitleştirilerek öğrencilerin katılımları desteklenebilir.</w:t>
            </w:r>
          </w:p>
          <w:p w14:paraId="410BBE0D" w14:textId="1FA8640B" w:rsidR="004C0414" w:rsidRPr="004C0414" w:rsidRDefault="004C0414" w:rsidP="004C0414">
            <w:pPr>
              <w:pStyle w:val="ListeParagraf"/>
              <w:numPr>
                <w:ilvl w:val="0"/>
                <w:numId w:val="35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tkinliğin tamamlanması için öğrencilere ek süre verilebilir.</w:t>
            </w:r>
          </w:p>
        </w:tc>
      </w:tr>
      <w:tr w:rsidR="002F2E15" w:rsidRPr="002501D1" w14:paraId="031F4881" w14:textId="77777777" w:rsidTr="00AD3A3D">
        <w:tc>
          <w:tcPr>
            <w:tcW w:w="2269" w:type="dxa"/>
          </w:tcPr>
          <w:p w14:paraId="12D090C8" w14:textId="5EA62FC2" w:rsidR="002F2E15" w:rsidRPr="002501D1" w:rsidRDefault="002F2E15" w:rsidP="00BF2FB1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kinliği Geliştiren:</w:t>
            </w:r>
          </w:p>
        </w:tc>
        <w:tc>
          <w:tcPr>
            <w:tcW w:w="7513" w:type="dxa"/>
          </w:tcPr>
          <w:p w14:paraId="664F1681" w14:textId="4105912A" w:rsidR="002F2E15" w:rsidRPr="002501D1" w:rsidRDefault="002F2E15" w:rsidP="00BF2FB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Şendağ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rcan</w:t>
            </w:r>
          </w:p>
        </w:tc>
      </w:tr>
    </w:tbl>
    <w:p w14:paraId="1E493284" w14:textId="7A059BCF" w:rsidR="00486B9A" w:rsidRDefault="00486B9A">
      <w:pPr>
        <w:rPr>
          <w:rFonts w:cs="Times New Roman"/>
        </w:rPr>
      </w:pPr>
      <w:bookmarkStart w:id="0" w:name="_Toc45900416"/>
      <w:r>
        <w:rPr>
          <w:rFonts w:cs="Times New Roman"/>
        </w:rPr>
        <w:br w:type="page"/>
      </w:r>
    </w:p>
    <w:p w14:paraId="443758AC" w14:textId="455CF433" w:rsidR="009B2790" w:rsidRPr="002F2E15" w:rsidRDefault="005D4342" w:rsidP="00A9772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F2E15">
        <w:rPr>
          <w:rFonts w:ascii="Times New Roman" w:hAnsi="Times New Roman" w:cs="Times New Roman"/>
          <w:b/>
          <w:bCs/>
          <w:sz w:val="24"/>
          <w:szCs w:val="24"/>
        </w:rPr>
        <w:t>Çalışma Yaprağı</w:t>
      </w:r>
      <w:r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2F2E15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481C7083" w14:textId="504AA1FA" w:rsidR="009B2790" w:rsidRPr="00A97729" w:rsidRDefault="00A97729" w:rsidP="00A97729">
      <w:pPr>
        <w:jc w:val="center"/>
        <w:rPr>
          <w:rFonts w:ascii="Times New Roman" w:hAnsi="Times New Roman" w:cs="Times New Roman"/>
          <w:sz w:val="24"/>
          <w:szCs w:val="24"/>
        </w:rPr>
      </w:pPr>
      <w:r w:rsidRPr="00A97729"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D74FF46" wp14:editId="748A7AB9">
                <wp:simplePos x="0" y="0"/>
                <wp:positionH relativeFrom="column">
                  <wp:posOffset>-71120</wp:posOffset>
                </wp:positionH>
                <wp:positionV relativeFrom="paragraph">
                  <wp:posOffset>297815</wp:posOffset>
                </wp:positionV>
                <wp:extent cx="5895975" cy="400050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5975" cy="400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0E9F19" w14:textId="77777777" w:rsidR="00A97729" w:rsidRDefault="00A97729"/>
                          <w:p w14:paraId="76F695A8" w14:textId="603AB3BF" w:rsidR="009B2790" w:rsidRPr="00EA4AAA" w:rsidRDefault="009B2790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A4A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ısa vadeli Kariyer Amaçları</w:t>
                            </w:r>
                            <w:r w:rsidR="006051DE" w:rsidRPr="00EA4A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:</w:t>
                            </w:r>
                          </w:p>
                          <w:p w14:paraId="20644028" w14:textId="40FDFDFF" w:rsidR="004203D1" w:rsidRPr="00EA4AAA" w:rsidRDefault="004203D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AABC024" w14:textId="5353D2FE" w:rsidR="004203D1" w:rsidRPr="00EA4AAA" w:rsidRDefault="004203D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1B00136" w14:textId="77777777" w:rsidR="00BD05D6" w:rsidRPr="00EA4AAA" w:rsidRDefault="00BD05D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C26B9EA" w14:textId="14B7101D" w:rsidR="00BD05D6" w:rsidRPr="00EA4AAA" w:rsidRDefault="00BD05D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DF1F4A9" w14:textId="77777777" w:rsidR="00BD05D6" w:rsidRPr="00EA4AAA" w:rsidRDefault="00BD05D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AD0FBD1" w14:textId="582B35F4" w:rsidR="004203D1" w:rsidRDefault="004203D1">
                            <w:r w:rsidRPr="00EA4A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Uzun Vadeli Kariyer Amaçlarım</w:t>
                            </w:r>
                            <w:r>
                              <w:t>:</w:t>
                            </w:r>
                          </w:p>
                          <w:p w14:paraId="0CC1BA79" w14:textId="7F1B5C7D" w:rsidR="00BD05D6" w:rsidRDefault="00BD05D6"/>
                          <w:p w14:paraId="57B831E0" w14:textId="505E51FD" w:rsidR="00BD05D6" w:rsidRDefault="00BD05D6"/>
                          <w:p w14:paraId="4D7C3B2A" w14:textId="31F69572" w:rsidR="00BD05D6" w:rsidRDefault="00BD05D6"/>
                          <w:p w14:paraId="5BD0126D" w14:textId="585FBB89" w:rsidR="00BD05D6" w:rsidRDefault="00BD05D6"/>
                          <w:p w14:paraId="6BAA4BBC" w14:textId="77777777" w:rsidR="00BD05D6" w:rsidRDefault="00BD05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74FF4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5.6pt;margin-top:23.45pt;width:464.25pt;height:31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" fillcolor="white [3201]" strokeweight=".5pt">
                <v:textbox>
                  <w:txbxContent>
                    <w:p w14:paraId="470E9F19" w14:textId="77777777" w:rsidR="00A97729" w:rsidRDefault="00A97729"/>
                    <w:p w14:paraId="76F695A8" w14:textId="603AB3BF" w:rsidR="009B2790" w:rsidRPr="00EA4AAA" w:rsidRDefault="009B2790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A4A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ısa vadeli Kariyer Amaçları</w:t>
                      </w:r>
                      <w:r w:rsidR="006051DE" w:rsidRPr="00EA4A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:</w:t>
                      </w:r>
                    </w:p>
                    <w:p w14:paraId="20644028" w14:textId="40FDFDFF" w:rsidR="004203D1" w:rsidRPr="00EA4AAA" w:rsidRDefault="004203D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AABC024" w14:textId="5353D2FE" w:rsidR="004203D1" w:rsidRPr="00EA4AAA" w:rsidRDefault="004203D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1B00136" w14:textId="77777777" w:rsidR="00BD05D6" w:rsidRPr="00EA4AAA" w:rsidRDefault="00BD05D6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C26B9EA" w14:textId="14B7101D" w:rsidR="00BD05D6" w:rsidRPr="00EA4AAA" w:rsidRDefault="00BD05D6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DF1F4A9" w14:textId="77777777" w:rsidR="00BD05D6" w:rsidRPr="00EA4AAA" w:rsidRDefault="00BD05D6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AD0FBD1" w14:textId="582B35F4" w:rsidR="004203D1" w:rsidRDefault="004203D1">
                      <w:r w:rsidRPr="00EA4A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Uzun Vadeli Kariyer Amaçlarım</w:t>
                      </w:r>
                      <w:r>
                        <w:t>:</w:t>
                      </w:r>
                    </w:p>
                    <w:p w14:paraId="0CC1BA79" w14:textId="7F1B5C7D" w:rsidR="00BD05D6" w:rsidRDefault="00BD05D6"/>
                    <w:p w14:paraId="57B831E0" w14:textId="505E51FD" w:rsidR="00BD05D6" w:rsidRDefault="00BD05D6"/>
                    <w:p w14:paraId="4D7C3B2A" w14:textId="31F69572" w:rsidR="00BD05D6" w:rsidRDefault="00BD05D6"/>
                    <w:p w14:paraId="5BD0126D" w14:textId="585FBB89" w:rsidR="00BD05D6" w:rsidRDefault="00BD05D6"/>
                    <w:p w14:paraId="6BAA4BBC" w14:textId="77777777" w:rsidR="00BD05D6" w:rsidRDefault="00BD05D6"/>
                  </w:txbxContent>
                </v:textbox>
              </v:shape>
            </w:pict>
          </mc:Fallback>
        </mc:AlternateContent>
      </w:r>
      <w:r w:rsidR="006051DE" w:rsidRPr="00A97729">
        <w:rPr>
          <w:rFonts w:ascii="Times New Roman" w:hAnsi="Times New Roman" w:cs="Times New Roman"/>
          <w:sz w:val="24"/>
          <w:szCs w:val="24"/>
        </w:rPr>
        <w:t>KARİYER AMAÇLARIMI G</w:t>
      </w:r>
      <w:bookmarkStart w:id="1" w:name="_GoBack"/>
      <w:bookmarkEnd w:id="1"/>
      <w:r w:rsidR="006051DE" w:rsidRPr="00A97729">
        <w:rPr>
          <w:rFonts w:ascii="Times New Roman" w:hAnsi="Times New Roman" w:cs="Times New Roman"/>
          <w:sz w:val="24"/>
          <w:szCs w:val="24"/>
        </w:rPr>
        <w:t>ÖZDEN GEÇİRİYORUM</w:t>
      </w:r>
    </w:p>
    <w:p w14:paraId="76A59BD1" w14:textId="66424446" w:rsidR="009B2790" w:rsidRPr="00A97729" w:rsidRDefault="009B2790">
      <w:pPr>
        <w:rPr>
          <w:rFonts w:ascii="Times New Roman" w:hAnsi="Times New Roman" w:cs="Times New Roman"/>
          <w:sz w:val="24"/>
          <w:szCs w:val="24"/>
        </w:rPr>
      </w:pPr>
    </w:p>
    <w:p w14:paraId="1EEFBF2F" w14:textId="6E864357" w:rsidR="009B2790" w:rsidRPr="00A97729" w:rsidRDefault="009B2790">
      <w:pPr>
        <w:rPr>
          <w:rFonts w:ascii="Times New Roman" w:hAnsi="Times New Roman" w:cs="Times New Roman"/>
          <w:sz w:val="24"/>
          <w:szCs w:val="24"/>
        </w:rPr>
      </w:pPr>
    </w:p>
    <w:p w14:paraId="2FD25592" w14:textId="33298A59" w:rsidR="009B2790" w:rsidRPr="00A97729" w:rsidRDefault="009B2790">
      <w:pPr>
        <w:rPr>
          <w:rFonts w:ascii="Times New Roman" w:hAnsi="Times New Roman" w:cs="Times New Roman"/>
          <w:sz w:val="24"/>
          <w:szCs w:val="24"/>
        </w:rPr>
      </w:pPr>
    </w:p>
    <w:p w14:paraId="5BAD36AC" w14:textId="1F17431F" w:rsidR="009B2790" w:rsidRPr="00A97729" w:rsidRDefault="009B2790">
      <w:pPr>
        <w:rPr>
          <w:rFonts w:ascii="Times New Roman" w:hAnsi="Times New Roman" w:cs="Times New Roman"/>
          <w:sz w:val="24"/>
          <w:szCs w:val="24"/>
        </w:rPr>
      </w:pPr>
    </w:p>
    <w:p w14:paraId="5A76BF8C" w14:textId="189F3C0C" w:rsidR="009B2790" w:rsidRPr="00A97729" w:rsidRDefault="009B2790">
      <w:pPr>
        <w:rPr>
          <w:rFonts w:ascii="Times New Roman" w:hAnsi="Times New Roman" w:cs="Times New Roman"/>
          <w:sz w:val="24"/>
          <w:szCs w:val="24"/>
        </w:rPr>
      </w:pPr>
    </w:p>
    <w:p w14:paraId="2FCF5833" w14:textId="40776D13" w:rsidR="009B2790" w:rsidRPr="00A97729" w:rsidRDefault="009B2790">
      <w:pPr>
        <w:rPr>
          <w:rFonts w:ascii="Times New Roman" w:hAnsi="Times New Roman" w:cs="Times New Roman"/>
          <w:sz w:val="24"/>
          <w:szCs w:val="24"/>
        </w:rPr>
      </w:pPr>
    </w:p>
    <w:p w14:paraId="40A055DB" w14:textId="620A983C" w:rsidR="009B2790" w:rsidRPr="00A97729" w:rsidRDefault="009B2790">
      <w:pPr>
        <w:rPr>
          <w:rFonts w:ascii="Times New Roman" w:hAnsi="Times New Roman" w:cs="Times New Roman"/>
          <w:sz w:val="24"/>
          <w:szCs w:val="24"/>
        </w:rPr>
      </w:pPr>
    </w:p>
    <w:p w14:paraId="4B7F224B" w14:textId="675371AF" w:rsidR="009B2790" w:rsidRPr="00A97729" w:rsidRDefault="009B2790">
      <w:pPr>
        <w:rPr>
          <w:rFonts w:ascii="Times New Roman" w:hAnsi="Times New Roman" w:cs="Times New Roman"/>
          <w:sz w:val="24"/>
          <w:szCs w:val="24"/>
        </w:rPr>
      </w:pPr>
    </w:p>
    <w:p w14:paraId="073D29A2" w14:textId="64E1400D" w:rsidR="009B2790" w:rsidRPr="00A97729" w:rsidRDefault="009B2790">
      <w:pPr>
        <w:rPr>
          <w:rFonts w:ascii="Times New Roman" w:hAnsi="Times New Roman" w:cs="Times New Roman"/>
          <w:sz w:val="24"/>
          <w:szCs w:val="24"/>
        </w:rPr>
      </w:pPr>
    </w:p>
    <w:p w14:paraId="62AC22A6" w14:textId="1D52A032" w:rsidR="009B2790" w:rsidRPr="00A97729" w:rsidRDefault="009B2790">
      <w:pPr>
        <w:rPr>
          <w:rFonts w:ascii="Times New Roman" w:hAnsi="Times New Roman" w:cs="Times New Roman"/>
          <w:sz w:val="24"/>
          <w:szCs w:val="24"/>
        </w:rPr>
      </w:pPr>
    </w:p>
    <w:p w14:paraId="02CDE5A1" w14:textId="288B9536" w:rsidR="009B2790" w:rsidRPr="00A97729" w:rsidRDefault="009B2790">
      <w:pPr>
        <w:rPr>
          <w:rFonts w:ascii="Times New Roman" w:hAnsi="Times New Roman" w:cs="Times New Roman"/>
          <w:sz w:val="24"/>
          <w:szCs w:val="24"/>
        </w:rPr>
      </w:pPr>
    </w:p>
    <w:p w14:paraId="7D2BB117" w14:textId="639F71AB" w:rsidR="009B2790" w:rsidRPr="00A97729" w:rsidRDefault="009B2790">
      <w:pPr>
        <w:rPr>
          <w:rFonts w:ascii="Times New Roman" w:hAnsi="Times New Roman" w:cs="Times New Roman"/>
          <w:sz w:val="24"/>
          <w:szCs w:val="24"/>
        </w:rPr>
      </w:pPr>
    </w:p>
    <w:p w14:paraId="7A18062D" w14:textId="23F5F4CE" w:rsidR="009B2790" w:rsidRPr="00A97729" w:rsidRDefault="009B2790">
      <w:pPr>
        <w:rPr>
          <w:rFonts w:ascii="Times New Roman" w:hAnsi="Times New Roman" w:cs="Times New Roman"/>
          <w:sz w:val="24"/>
          <w:szCs w:val="24"/>
        </w:rPr>
      </w:pPr>
    </w:p>
    <w:p w14:paraId="712621E7" w14:textId="397C27AE" w:rsidR="009B2790" w:rsidRPr="00A97729" w:rsidRDefault="009B2790">
      <w:pPr>
        <w:rPr>
          <w:rFonts w:ascii="Times New Roman" w:hAnsi="Times New Roman" w:cs="Times New Roman"/>
          <w:sz w:val="24"/>
          <w:szCs w:val="24"/>
        </w:rPr>
      </w:pPr>
    </w:p>
    <w:p w14:paraId="27D9F4B3" w14:textId="76D896D8" w:rsidR="009B2790" w:rsidRPr="00A97729" w:rsidRDefault="00BD05D6">
      <w:pPr>
        <w:rPr>
          <w:rFonts w:ascii="Times New Roman" w:hAnsi="Times New Roman" w:cs="Times New Roman"/>
          <w:sz w:val="24"/>
          <w:szCs w:val="24"/>
        </w:rPr>
      </w:pPr>
      <w:r w:rsidRPr="00A97729"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D103DEF" wp14:editId="6E1FC19F">
                <wp:simplePos x="0" y="0"/>
                <wp:positionH relativeFrom="margin">
                  <wp:align>center</wp:align>
                </wp:positionH>
                <wp:positionV relativeFrom="paragraph">
                  <wp:posOffset>99695</wp:posOffset>
                </wp:positionV>
                <wp:extent cx="5886450" cy="388620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6450" cy="3886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C13BF3" w14:textId="31AB603A" w:rsidR="004203D1" w:rsidRDefault="004203D1"/>
                          <w:p w14:paraId="6B2E622E" w14:textId="4B5BDDF3" w:rsidR="006051DE" w:rsidRPr="00EA4AAA" w:rsidRDefault="006051D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bookmarkStart w:id="2" w:name="_Hlk46764940"/>
                            <w:r w:rsidRPr="00EA4A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eğiş</w:t>
                            </w:r>
                            <w:r w:rsidR="00BD05D6" w:rsidRPr="00EA4A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n</w:t>
                            </w:r>
                            <w:r w:rsidRPr="00EA4A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Kısa Vadeli</w:t>
                            </w:r>
                            <w:r w:rsidR="00A97729" w:rsidRPr="00EA4A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Kariyer</w:t>
                            </w:r>
                            <w:r w:rsidRPr="00EA4A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maçlarım:</w:t>
                            </w:r>
                          </w:p>
                          <w:bookmarkEnd w:id="2"/>
                          <w:p w14:paraId="5ADD35D6" w14:textId="7367471A" w:rsidR="006051DE" w:rsidRPr="00EA4AAA" w:rsidRDefault="006051D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C1FB405" w14:textId="08607C51" w:rsidR="006051DE" w:rsidRPr="00EA4AAA" w:rsidRDefault="006051D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88DDEA1" w14:textId="77777777" w:rsidR="006051DE" w:rsidRPr="00EA4AAA" w:rsidRDefault="006051D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C5B6A49" w14:textId="5A0977F7" w:rsidR="006051DE" w:rsidRPr="00EA4AAA" w:rsidRDefault="006051D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99A462B" w14:textId="77777777" w:rsidR="00BD05D6" w:rsidRPr="00EA4AAA" w:rsidRDefault="00BD05D6" w:rsidP="006051D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5FBB65B" w14:textId="7BE15787" w:rsidR="006051DE" w:rsidRPr="00EA4AAA" w:rsidRDefault="006051DE" w:rsidP="006051D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A4A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eğiş</w:t>
                            </w:r>
                            <w:r w:rsidR="00BD05D6" w:rsidRPr="00EA4A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n</w:t>
                            </w:r>
                            <w:r w:rsidRPr="00EA4A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A97729" w:rsidRPr="00EA4A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Uzun</w:t>
                            </w:r>
                            <w:r w:rsidRPr="00EA4A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Vadeli</w:t>
                            </w:r>
                            <w:r w:rsidR="00A97729" w:rsidRPr="00EA4A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Kariyer</w:t>
                            </w:r>
                            <w:r w:rsidRPr="00EA4AA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maçlarım:</w:t>
                            </w:r>
                          </w:p>
                          <w:p w14:paraId="384C2BE7" w14:textId="5D3D0958" w:rsidR="006051DE" w:rsidRPr="00EA4AAA" w:rsidRDefault="006051D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99C594D" w14:textId="77777777" w:rsidR="006051DE" w:rsidRDefault="006051DE"/>
                          <w:p w14:paraId="649A1BB5" w14:textId="0EC7094B" w:rsidR="006051DE" w:rsidRDefault="006051DE"/>
                          <w:p w14:paraId="04BC2B03" w14:textId="77777777" w:rsidR="006051DE" w:rsidRDefault="006051DE"/>
                          <w:p w14:paraId="2D99CB1B" w14:textId="00118BA0" w:rsidR="006051DE" w:rsidRDefault="006051DE"/>
                          <w:p w14:paraId="3C26312C" w14:textId="203939BB" w:rsidR="006051DE" w:rsidRDefault="006051DE"/>
                          <w:p w14:paraId="4E688CC1" w14:textId="1BECAF71" w:rsidR="006051DE" w:rsidRDefault="006051DE"/>
                          <w:p w14:paraId="52E98766" w14:textId="77777777" w:rsidR="006051DE" w:rsidRDefault="006051D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103DEF" id="Text Box 3" o:spid="_x0000_s1027" type="#_x0000_t202" style="position:absolute;margin-left:0;margin-top:7.85pt;width:463.5pt;height:306pt;z-index:2516736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" fillcolor="white [3201]" strokeweight=".5pt">
                <v:textbox>
                  <w:txbxContent>
                    <w:p w14:paraId="0CC13BF3" w14:textId="31AB603A" w:rsidR="004203D1" w:rsidRDefault="004203D1"/>
                    <w:p w14:paraId="6B2E622E" w14:textId="4B5BDDF3" w:rsidR="006051DE" w:rsidRPr="00EA4AAA" w:rsidRDefault="006051D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bookmarkStart w:id="3" w:name="_Hlk46764940"/>
                      <w:r w:rsidRPr="00EA4A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eğiş</w:t>
                      </w:r>
                      <w:r w:rsidR="00BD05D6" w:rsidRPr="00EA4A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n</w:t>
                      </w:r>
                      <w:r w:rsidRPr="00EA4A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Kısa Vadeli</w:t>
                      </w:r>
                      <w:r w:rsidR="00A97729" w:rsidRPr="00EA4A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Kariyer</w:t>
                      </w:r>
                      <w:r w:rsidRPr="00EA4A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maçlarım:</w:t>
                      </w:r>
                    </w:p>
                    <w:bookmarkEnd w:id="3"/>
                    <w:p w14:paraId="5ADD35D6" w14:textId="7367471A" w:rsidR="006051DE" w:rsidRPr="00EA4AAA" w:rsidRDefault="006051D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C1FB405" w14:textId="08607C51" w:rsidR="006051DE" w:rsidRPr="00EA4AAA" w:rsidRDefault="006051D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88DDEA1" w14:textId="77777777" w:rsidR="006051DE" w:rsidRPr="00EA4AAA" w:rsidRDefault="006051D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C5B6A49" w14:textId="5A0977F7" w:rsidR="006051DE" w:rsidRPr="00EA4AAA" w:rsidRDefault="006051D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99A462B" w14:textId="77777777" w:rsidR="00BD05D6" w:rsidRPr="00EA4AAA" w:rsidRDefault="00BD05D6" w:rsidP="006051D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5FBB65B" w14:textId="7BE15787" w:rsidR="006051DE" w:rsidRPr="00EA4AAA" w:rsidRDefault="006051DE" w:rsidP="006051D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A4A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eğiş</w:t>
                      </w:r>
                      <w:r w:rsidR="00BD05D6" w:rsidRPr="00EA4A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n</w:t>
                      </w:r>
                      <w:r w:rsidRPr="00EA4A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A97729" w:rsidRPr="00EA4A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Uzun</w:t>
                      </w:r>
                      <w:r w:rsidRPr="00EA4A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Vadeli</w:t>
                      </w:r>
                      <w:r w:rsidR="00A97729" w:rsidRPr="00EA4A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Kariyer</w:t>
                      </w:r>
                      <w:r w:rsidRPr="00EA4AA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maçlarım:</w:t>
                      </w:r>
                    </w:p>
                    <w:p w14:paraId="384C2BE7" w14:textId="5D3D0958" w:rsidR="006051DE" w:rsidRPr="00EA4AAA" w:rsidRDefault="006051D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99C594D" w14:textId="77777777" w:rsidR="006051DE" w:rsidRDefault="006051DE"/>
                    <w:p w14:paraId="649A1BB5" w14:textId="0EC7094B" w:rsidR="006051DE" w:rsidRDefault="006051DE"/>
                    <w:p w14:paraId="04BC2B03" w14:textId="77777777" w:rsidR="006051DE" w:rsidRDefault="006051DE"/>
                    <w:p w14:paraId="2D99CB1B" w14:textId="00118BA0" w:rsidR="006051DE" w:rsidRDefault="006051DE"/>
                    <w:p w14:paraId="3C26312C" w14:textId="203939BB" w:rsidR="006051DE" w:rsidRDefault="006051DE"/>
                    <w:p w14:paraId="4E688CC1" w14:textId="1BECAF71" w:rsidR="006051DE" w:rsidRDefault="006051DE"/>
                    <w:p w14:paraId="52E98766" w14:textId="77777777" w:rsidR="006051DE" w:rsidRDefault="006051DE"/>
                  </w:txbxContent>
                </v:textbox>
                <w10:wrap anchorx="margin"/>
              </v:shape>
            </w:pict>
          </mc:Fallback>
        </mc:AlternateContent>
      </w:r>
    </w:p>
    <w:p w14:paraId="2DACB4B4" w14:textId="559D27A5" w:rsidR="00285009" w:rsidRDefault="0028500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14:paraId="0906BF02" w14:textId="62DA6FF0" w:rsidR="00285009" w:rsidRDefault="0028500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14:paraId="71053D93" w14:textId="7118261D" w:rsidR="00285009" w:rsidRDefault="0028500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14:paraId="467B0E29" w14:textId="79DB1CD3" w:rsidR="00285009" w:rsidRDefault="0028500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14:paraId="65EDB400" w14:textId="6B1F4CD3" w:rsidR="00285009" w:rsidRDefault="0028500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14:paraId="2AD318EA" w14:textId="7F6F8FF6" w:rsidR="00285009" w:rsidRDefault="0028500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14:paraId="75F2D117" w14:textId="7F4C61F4" w:rsidR="00285009" w:rsidRDefault="0028500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14:paraId="3056BE8F" w14:textId="0AD9439A" w:rsidR="00285009" w:rsidRDefault="0028500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14:paraId="4C0321A4" w14:textId="2F2E8159" w:rsidR="00285009" w:rsidRDefault="0028500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14:paraId="2624F4F9" w14:textId="72D6AC6D" w:rsidR="00285009" w:rsidRDefault="0028500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14:paraId="30A1C5BD" w14:textId="492BAC1E" w:rsidR="00285009" w:rsidRDefault="0028500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14:paraId="2B76C72D" w14:textId="06C3DFBE" w:rsidR="00285009" w:rsidRDefault="0028500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p w14:paraId="236B400F" w14:textId="64855697" w:rsidR="00285009" w:rsidRDefault="0028500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bookmarkEnd w:id="0"/>
    <w:p w14:paraId="303A053F" w14:textId="77777777" w:rsidR="00285009" w:rsidRDefault="00285009">
      <w:pPr>
        <w:rPr>
          <w:rFonts w:ascii="Times New Roman" w:eastAsiaTheme="majorEastAsia" w:hAnsi="Times New Roman" w:cs="Times New Roman"/>
          <w:b/>
          <w:bCs/>
          <w:sz w:val="24"/>
          <w:szCs w:val="26"/>
        </w:rPr>
      </w:pPr>
    </w:p>
    <w:sectPr w:rsidR="00285009" w:rsidSect="00EC1E21">
      <w:footerReference w:type="default" r:id="rId8"/>
      <w:pgSz w:w="11906" w:h="16838"/>
      <w:pgMar w:top="993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AF5DE8" w14:textId="77777777" w:rsidR="00507EB0" w:rsidRDefault="00507EB0" w:rsidP="00BF2FB1">
      <w:pPr>
        <w:spacing w:after="0" w:line="240" w:lineRule="auto"/>
      </w:pPr>
      <w:r>
        <w:separator/>
      </w:r>
    </w:p>
  </w:endnote>
  <w:endnote w:type="continuationSeparator" w:id="0">
    <w:p w14:paraId="7C78D575" w14:textId="77777777" w:rsidR="00507EB0" w:rsidRDefault="00507EB0" w:rsidP="00BF2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154591"/>
      <w:docPartObj>
        <w:docPartGallery w:val="Page Numbers (Bottom of Page)"/>
        <w:docPartUnique/>
      </w:docPartObj>
    </w:sdtPr>
    <w:sdtEndPr/>
    <w:sdtContent>
      <w:p w14:paraId="07FB6ED5" w14:textId="3D169272" w:rsidR="002501D1" w:rsidRDefault="00A45C4C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434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3D79A8C" w14:textId="77777777" w:rsidR="002501D1" w:rsidRDefault="002501D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C3F599" w14:textId="77777777" w:rsidR="00507EB0" w:rsidRDefault="00507EB0" w:rsidP="00BF2FB1">
      <w:pPr>
        <w:spacing w:after="0" w:line="240" w:lineRule="auto"/>
      </w:pPr>
      <w:r>
        <w:separator/>
      </w:r>
    </w:p>
  </w:footnote>
  <w:footnote w:type="continuationSeparator" w:id="0">
    <w:p w14:paraId="4B7E62A1" w14:textId="77777777" w:rsidR="00507EB0" w:rsidRDefault="00507EB0" w:rsidP="00BF2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6B7D"/>
    <w:multiLevelType w:val="hybridMultilevel"/>
    <w:tmpl w:val="B096DB24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5741F"/>
    <w:multiLevelType w:val="hybridMultilevel"/>
    <w:tmpl w:val="09D47D3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44DA0"/>
    <w:multiLevelType w:val="hybridMultilevel"/>
    <w:tmpl w:val="94867F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00174"/>
    <w:multiLevelType w:val="hybridMultilevel"/>
    <w:tmpl w:val="C39E0A4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D3D8E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48293C"/>
    <w:multiLevelType w:val="hybridMultilevel"/>
    <w:tmpl w:val="86420336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B01FAD"/>
    <w:multiLevelType w:val="hybridMultilevel"/>
    <w:tmpl w:val="D03870B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9727C"/>
    <w:multiLevelType w:val="hybridMultilevel"/>
    <w:tmpl w:val="935A8DB2"/>
    <w:lvl w:ilvl="0" w:tplc="60B22394">
      <w:start w:val="1"/>
      <w:numFmt w:val="bullet"/>
      <w:lvlText w:val="o"/>
      <w:lvlJc w:val="left"/>
      <w:pPr>
        <w:tabs>
          <w:tab w:val="num" w:pos="404"/>
        </w:tabs>
        <w:ind w:left="120" w:firstLine="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993"/>
        </w:tabs>
        <w:ind w:left="99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713"/>
        </w:tabs>
        <w:ind w:left="171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433"/>
        </w:tabs>
        <w:ind w:left="243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153"/>
        </w:tabs>
        <w:ind w:left="315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873"/>
        </w:tabs>
        <w:ind w:left="387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593"/>
        </w:tabs>
        <w:ind w:left="459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313"/>
        </w:tabs>
        <w:ind w:left="531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033"/>
        </w:tabs>
        <w:ind w:left="6033" w:hanging="360"/>
      </w:pPr>
      <w:rPr>
        <w:rFonts w:ascii="Wingdings" w:hAnsi="Wingdings" w:hint="default"/>
      </w:rPr>
    </w:lvl>
  </w:abstractNum>
  <w:abstractNum w:abstractNumId="8" w15:restartNumberingAfterBreak="0">
    <w:nsid w:val="16E2017D"/>
    <w:multiLevelType w:val="hybridMultilevel"/>
    <w:tmpl w:val="92DEBF7C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A405113"/>
    <w:multiLevelType w:val="hybridMultilevel"/>
    <w:tmpl w:val="F98031BC"/>
    <w:lvl w:ilvl="0" w:tplc="4BAC5A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556490"/>
    <w:multiLevelType w:val="hybridMultilevel"/>
    <w:tmpl w:val="CB1EB334"/>
    <w:lvl w:ilvl="0" w:tplc="820811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672E37"/>
    <w:multiLevelType w:val="hybridMultilevel"/>
    <w:tmpl w:val="A9EA0B64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B82D65"/>
    <w:multiLevelType w:val="hybridMultilevel"/>
    <w:tmpl w:val="8668EA7C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C93C50"/>
    <w:multiLevelType w:val="hybridMultilevel"/>
    <w:tmpl w:val="9DE24F54"/>
    <w:lvl w:ilvl="0" w:tplc="C1C4EC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4557D1"/>
    <w:multiLevelType w:val="hybridMultilevel"/>
    <w:tmpl w:val="266A36A6"/>
    <w:lvl w:ilvl="0" w:tplc="8C840A2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AFE1579"/>
    <w:multiLevelType w:val="hybridMultilevel"/>
    <w:tmpl w:val="B0D215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E93FEE"/>
    <w:multiLevelType w:val="hybridMultilevel"/>
    <w:tmpl w:val="447CBA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F85B6A"/>
    <w:multiLevelType w:val="hybridMultilevel"/>
    <w:tmpl w:val="DC14A3A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101DB3"/>
    <w:multiLevelType w:val="hybridMultilevel"/>
    <w:tmpl w:val="B91258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B86437"/>
    <w:multiLevelType w:val="hybridMultilevel"/>
    <w:tmpl w:val="D75A0F92"/>
    <w:lvl w:ilvl="0" w:tplc="918877A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5C06A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4C3D9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16D13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92B70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EDF6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84F7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F01FA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A4A74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B37D33"/>
    <w:multiLevelType w:val="hybridMultilevel"/>
    <w:tmpl w:val="580E63D6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7445FA"/>
    <w:multiLevelType w:val="hybridMultilevel"/>
    <w:tmpl w:val="0BECC368"/>
    <w:lvl w:ilvl="0" w:tplc="211216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445C3B"/>
    <w:multiLevelType w:val="hybridMultilevel"/>
    <w:tmpl w:val="C304F844"/>
    <w:lvl w:ilvl="0" w:tplc="041F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3" w15:restartNumberingAfterBreak="0">
    <w:nsid w:val="48617B37"/>
    <w:multiLevelType w:val="hybridMultilevel"/>
    <w:tmpl w:val="BB60098A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7D7A22"/>
    <w:multiLevelType w:val="hybridMultilevel"/>
    <w:tmpl w:val="F0A45DC0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F05AD0"/>
    <w:multiLevelType w:val="hybridMultilevel"/>
    <w:tmpl w:val="42460BAE"/>
    <w:lvl w:ilvl="0" w:tplc="8358320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1679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3674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D68F0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30BBF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4C6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F8D5D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C83E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607FE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CB37F8"/>
    <w:multiLevelType w:val="hybridMultilevel"/>
    <w:tmpl w:val="D170313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827CE8"/>
    <w:multiLevelType w:val="hybridMultilevel"/>
    <w:tmpl w:val="EEBE9832"/>
    <w:lvl w:ilvl="0" w:tplc="498C08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7111CA"/>
    <w:multiLevelType w:val="hybridMultilevel"/>
    <w:tmpl w:val="3112E60E"/>
    <w:lvl w:ilvl="0" w:tplc="041F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4CC76B1"/>
    <w:multiLevelType w:val="hybridMultilevel"/>
    <w:tmpl w:val="7EA602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01713A"/>
    <w:multiLevelType w:val="hybridMultilevel"/>
    <w:tmpl w:val="0A48B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AB41E6"/>
    <w:multiLevelType w:val="hybridMultilevel"/>
    <w:tmpl w:val="B4D82F0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8960AE"/>
    <w:multiLevelType w:val="hybridMultilevel"/>
    <w:tmpl w:val="A6EEA43A"/>
    <w:lvl w:ilvl="0" w:tplc="B964A0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4E0BBF"/>
    <w:multiLevelType w:val="hybridMultilevel"/>
    <w:tmpl w:val="0BF66258"/>
    <w:lvl w:ilvl="0" w:tplc="213A20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FF6075"/>
    <w:multiLevelType w:val="hybridMultilevel"/>
    <w:tmpl w:val="5F0CD59C"/>
    <w:lvl w:ilvl="0" w:tplc="153AD9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15"/>
  </w:num>
  <w:num w:numId="4">
    <w:abstractNumId w:val="30"/>
  </w:num>
  <w:num w:numId="5">
    <w:abstractNumId w:val="20"/>
  </w:num>
  <w:num w:numId="6">
    <w:abstractNumId w:val="14"/>
  </w:num>
  <w:num w:numId="7">
    <w:abstractNumId w:val="7"/>
  </w:num>
  <w:num w:numId="8">
    <w:abstractNumId w:val="27"/>
  </w:num>
  <w:num w:numId="9">
    <w:abstractNumId w:val="33"/>
  </w:num>
  <w:num w:numId="10">
    <w:abstractNumId w:val="0"/>
  </w:num>
  <w:num w:numId="11">
    <w:abstractNumId w:val="32"/>
  </w:num>
  <w:num w:numId="12">
    <w:abstractNumId w:val="21"/>
  </w:num>
  <w:num w:numId="13">
    <w:abstractNumId w:val="3"/>
  </w:num>
  <w:num w:numId="14">
    <w:abstractNumId w:val="12"/>
  </w:num>
  <w:num w:numId="15">
    <w:abstractNumId w:val="22"/>
  </w:num>
  <w:num w:numId="16">
    <w:abstractNumId w:val="17"/>
  </w:num>
  <w:num w:numId="17">
    <w:abstractNumId w:val="16"/>
  </w:num>
  <w:num w:numId="18">
    <w:abstractNumId w:val="4"/>
  </w:num>
  <w:num w:numId="19">
    <w:abstractNumId w:val="25"/>
  </w:num>
  <w:num w:numId="20">
    <w:abstractNumId w:val="19"/>
  </w:num>
  <w:num w:numId="21">
    <w:abstractNumId w:val="28"/>
  </w:num>
  <w:num w:numId="22">
    <w:abstractNumId w:val="31"/>
  </w:num>
  <w:num w:numId="23">
    <w:abstractNumId w:val="6"/>
  </w:num>
  <w:num w:numId="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26"/>
  </w:num>
  <w:num w:numId="27">
    <w:abstractNumId w:val="1"/>
  </w:num>
  <w:num w:numId="28">
    <w:abstractNumId w:val="18"/>
  </w:num>
  <w:num w:numId="29">
    <w:abstractNumId w:val="29"/>
  </w:num>
  <w:num w:numId="30">
    <w:abstractNumId w:val="2"/>
  </w:num>
  <w:num w:numId="31">
    <w:abstractNumId w:val="34"/>
  </w:num>
  <w:num w:numId="32">
    <w:abstractNumId w:val="24"/>
  </w:num>
  <w:num w:numId="33">
    <w:abstractNumId w:val="5"/>
  </w:num>
  <w:num w:numId="34">
    <w:abstractNumId w:val="23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TcxNTA3MzEwNbJU0lEKTi0uzszPAykwrwUAgCZi9CwAAAA="/>
  </w:docVars>
  <w:rsids>
    <w:rsidRoot w:val="00F41801"/>
    <w:rsid w:val="000109D9"/>
    <w:rsid w:val="000117E5"/>
    <w:rsid w:val="00021014"/>
    <w:rsid w:val="00027B53"/>
    <w:rsid w:val="00034A38"/>
    <w:rsid w:val="000567DD"/>
    <w:rsid w:val="00056A97"/>
    <w:rsid w:val="000630C1"/>
    <w:rsid w:val="00065F98"/>
    <w:rsid w:val="00067EE0"/>
    <w:rsid w:val="000945BC"/>
    <w:rsid w:val="000958D4"/>
    <w:rsid w:val="0009620C"/>
    <w:rsid w:val="000A38B7"/>
    <w:rsid w:val="000B0DF1"/>
    <w:rsid w:val="000B68CD"/>
    <w:rsid w:val="000D549E"/>
    <w:rsid w:val="00102683"/>
    <w:rsid w:val="00106033"/>
    <w:rsid w:val="00164B52"/>
    <w:rsid w:val="00166597"/>
    <w:rsid w:val="001665D0"/>
    <w:rsid w:val="001A2EAF"/>
    <w:rsid w:val="001C290B"/>
    <w:rsid w:val="001D00F7"/>
    <w:rsid w:val="001D42AF"/>
    <w:rsid w:val="001D7CBA"/>
    <w:rsid w:val="001E2B21"/>
    <w:rsid w:val="001F35E1"/>
    <w:rsid w:val="0022004F"/>
    <w:rsid w:val="00230BB2"/>
    <w:rsid w:val="00231056"/>
    <w:rsid w:val="00243DBC"/>
    <w:rsid w:val="002501D1"/>
    <w:rsid w:val="00285009"/>
    <w:rsid w:val="002C3820"/>
    <w:rsid w:val="002C77BE"/>
    <w:rsid w:val="002D29C4"/>
    <w:rsid w:val="002D4E95"/>
    <w:rsid w:val="002E1DF0"/>
    <w:rsid w:val="002F2981"/>
    <w:rsid w:val="002F2E15"/>
    <w:rsid w:val="0030093A"/>
    <w:rsid w:val="00302B89"/>
    <w:rsid w:val="00304A19"/>
    <w:rsid w:val="00307E8A"/>
    <w:rsid w:val="00322499"/>
    <w:rsid w:val="00333EAE"/>
    <w:rsid w:val="00347B4A"/>
    <w:rsid w:val="003754FD"/>
    <w:rsid w:val="003831C2"/>
    <w:rsid w:val="003873B1"/>
    <w:rsid w:val="003A651C"/>
    <w:rsid w:val="003B0381"/>
    <w:rsid w:val="003B6078"/>
    <w:rsid w:val="003C13F5"/>
    <w:rsid w:val="003C3103"/>
    <w:rsid w:val="003C51B2"/>
    <w:rsid w:val="003C5FA8"/>
    <w:rsid w:val="003D0B1B"/>
    <w:rsid w:val="003F138D"/>
    <w:rsid w:val="004051F2"/>
    <w:rsid w:val="00407AAA"/>
    <w:rsid w:val="0041564A"/>
    <w:rsid w:val="004203D1"/>
    <w:rsid w:val="00456D46"/>
    <w:rsid w:val="00460230"/>
    <w:rsid w:val="00471703"/>
    <w:rsid w:val="00486B9A"/>
    <w:rsid w:val="00495B09"/>
    <w:rsid w:val="00495F28"/>
    <w:rsid w:val="004A035D"/>
    <w:rsid w:val="004A0AA1"/>
    <w:rsid w:val="004A4587"/>
    <w:rsid w:val="004A4DFC"/>
    <w:rsid w:val="004B2546"/>
    <w:rsid w:val="004C0414"/>
    <w:rsid w:val="004D0E97"/>
    <w:rsid w:val="004F2CD6"/>
    <w:rsid w:val="004F52DD"/>
    <w:rsid w:val="00507EB0"/>
    <w:rsid w:val="00587499"/>
    <w:rsid w:val="00591E27"/>
    <w:rsid w:val="005A6313"/>
    <w:rsid w:val="005B57FE"/>
    <w:rsid w:val="005C63DF"/>
    <w:rsid w:val="005D4342"/>
    <w:rsid w:val="005E1049"/>
    <w:rsid w:val="005F045B"/>
    <w:rsid w:val="005F5274"/>
    <w:rsid w:val="006051DE"/>
    <w:rsid w:val="006304E0"/>
    <w:rsid w:val="006363A1"/>
    <w:rsid w:val="00653B21"/>
    <w:rsid w:val="006911E1"/>
    <w:rsid w:val="006A0CD7"/>
    <w:rsid w:val="006A2A70"/>
    <w:rsid w:val="006A302F"/>
    <w:rsid w:val="006B0C2E"/>
    <w:rsid w:val="006C698E"/>
    <w:rsid w:val="006D7351"/>
    <w:rsid w:val="006E57CA"/>
    <w:rsid w:val="006F3351"/>
    <w:rsid w:val="00710BD5"/>
    <w:rsid w:val="00715041"/>
    <w:rsid w:val="00716C42"/>
    <w:rsid w:val="007249A8"/>
    <w:rsid w:val="00726C3B"/>
    <w:rsid w:val="00740CE6"/>
    <w:rsid w:val="007725CC"/>
    <w:rsid w:val="00773D68"/>
    <w:rsid w:val="007742B3"/>
    <w:rsid w:val="00782384"/>
    <w:rsid w:val="007B74FB"/>
    <w:rsid w:val="007C1525"/>
    <w:rsid w:val="007E119D"/>
    <w:rsid w:val="008053E7"/>
    <w:rsid w:val="00820308"/>
    <w:rsid w:val="00820E62"/>
    <w:rsid w:val="00821708"/>
    <w:rsid w:val="00824722"/>
    <w:rsid w:val="00826A20"/>
    <w:rsid w:val="00837935"/>
    <w:rsid w:val="0085015D"/>
    <w:rsid w:val="008514B2"/>
    <w:rsid w:val="00863681"/>
    <w:rsid w:val="00865033"/>
    <w:rsid w:val="008A3658"/>
    <w:rsid w:val="008A6BFB"/>
    <w:rsid w:val="008D42BD"/>
    <w:rsid w:val="008D43B1"/>
    <w:rsid w:val="008E27CF"/>
    <w:rsid w:val="008F1508"/>
    <w:rsid w:val="00915A70"/>
    <w:rsid w:val="009163CC"/>
    <w:rsid w:val="00921AB1"/>
    <w:rsid w:val="00927AC0"/>
    <w:rsid w:val="009433A2"/>
    <w:rsid w:val="00947B3C"/>
    <w:rsid w:val="00967F10"/>
    <w:rsid w:val="00987046"/>
    <w:rsid w:val="0099143E"/>
    <w:rsid w:val="009A1946"/>
    <w:rsid w:val="009B0858"/>
    <w:rsid w:val="009B2790"/>
    <w:rsid w:val="009B2EF1"/>
    <w:rsid w:val="009B4823"/>
    <w:rsid w:val="009C2539"/>
    <w:rsid w:val="009C4D10"/>
    <w:rsid w:val="009D4CCE"/>
    <w:rsid w:val="009E16E8"/>
    <w:rsid w:val="009E31C2"/>
    <w:rsid w:val="009E5187"/>
    <w:rsid w:val="00A343C4"/>
    <w:rsid w:val="00A35380"/>
    <w:rsid w:val="00A43171"/>
    <w:rsid w:val="00A43EAE"/>
    <w:rsid w:val="00A45C4C"/>
    <w:rsid w:val="00A607A4"/>
    <w:rsid w:val="00A6226A"/>
    <w:rsid w:val="00A7146D"/>
    <w:rsid w:val="00A763D6"/>
    <w:rsid w:val="00A77740"/>
    <w:rsid w:val="00A85E8A"/>
    <w:rsid w:val="00A97729"/>
    <w:rsid w:val="00AA34AD"/>
    <w:rsid w:val="00AB690F"/>
    <w:rsid w:val="00AD336A"/>
    <w:rsid w:val="00AD3A3D"/>
    <w:rsid w:val="00AD58F7"/>
    <w:rsid w:val="00AD680D"/>
    <w:rsid w:val="00B32978"/>
    <w:rsid w:val="00B34A00"/>
    <w:rsid w:val="00B62CC6"/>
    <w:rsid w:val="00B67E48"/>
    <w:rsid w:val="00B956D2"/>
    <w:rsid w:val="00BC6FCB"/>
    <w:rsid w:val="00BD05D6"/>
    <w:rsid w:val="00BD2974"/>
    <w:rsid w:val="00BF2FB1"/>
    <w:rsid w:val="00C036C4"/>
    <w:rsid w:val="00C059F1"/>
    <w:rsid w:val="00C16A92"/>
    <w:rsid w:val="00C3484E"/>
    <w:rsid w:val="00C35C9A"/>
    <w:rsid w:val="00C70525"/>
    <w:rsid w:val="00C73642"/>
    <w:rsid w:val="00C90AB9"/>
    <w:rsid w:val="00C92851"/>
    <w:rsid w:val="00CA227F"/>
    <w:rsid w:val="00CC19DE"/>
    <w:rsid w:val="00CC23C7"/>
    <w:rsid w:val="00CC3CFC"/>
    <w:rsid w:val="00D345EB"/>
    <w:rsid w:val="00D34969"/>
    <w:rsid w:val="00D35A38"/>
    <w:rsid w:val="00D377B8"/>
    <w:rsid w:val="00D403AD"/>
    <w:rsid w:val="00D43B33"/>
    <w:rsid w:val="00D46645"/>
    <w:rsid w:val="00D479EA"/>
    <w:rsid w:val="00D651C3"/>
    <w:rsid w:val="00D72C72"/>
    <w:rsid w:val="00D768B6"/>
    <w:rsid w:val="00D778A0"/>
    <w:rsid w:val="00D839CA"/>
    <w:rsid w:val="00D84321"/>
    <w:rsid w:val="00D942D1"/>
    <w:rsid w:val="00D95DDC"/>
    <w:rsid w:val="00D96F3B"/>
    <w:rsid w:val="00DA54E2"/>
    <w:rsid w:val="00DB7171"/>
    <w:rsid w:val="00DD5336"/>
    <w:rsid w:val="00DF0D0E"/>
    <w:rsid w:val="00DF25E7"/>
    <w:rsid w:val="00DF5825"/>
    <w:rsid w:val="00E1086B"/>
    <w:rsid w:val="00E3313D"/>
    <w:rsid w:val="00E42A0E"/>
    <w:rsid w:val="00E42F27"/>
    <w:rsid w:val="00E755FA"/>
    <w:rsid w:val="00E81C67"/>
    <w:rsid w:val="00E949FD"/>
    <w:rsid w:val="00E973ED"/>
    <w:rsid w:val="00EA4AAA"/>
    <w:rsid w:val="00EB22FF"/>
    <w:rsid w:val="00EB51EE"/>
    <w:rsid w:val="00EB5729"/>
    <w:rsid w:val="00EC1885"/>
    <w:rsid w:val="00EC1E21"/>
    <w:rsid w:val="00ED1F16"/>
    <w:rsid w:val="00EF1FA5"/>
    <w:rsid w:val="00F024AA"/>
    <w:rsid w:val="00F11D8B"/>
    <w:rsid w:val="00F2195E"/>
    <w:rsid w:val="00F2417F"/>
    <w:rsid w:val="00F3484E"/>
    <w:rsid w:val="00F35C5F"/>
    <w:rsid w:val="00F41801"/>
    <w:rsid w:val="00F4185C"/>
    <w:rsid w:val="00F57D89"/>
    <w:rsid w:val="00F61381"/>
    <w:rsid w:val="00F740D8"/>
    <w:rsid w:val="00F81AC1"/>
    <w:rsid w:val="00F91E55"/>
    <w:rsid w:val="00F9426F"/>
    <w:rsid w:val="00FA4C47"/>
    <w:rsid w:val="00FB48E9"/>
    <w:rsid w:val="00FC3597"/>
    <w:rsid w:val="00FD1D58"/>
    <w:rsid w:val="00FF53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64E88"/>
  <w15:docId w15:val="{9A8728AF-7477-43FD-B0BB-223EC0608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51DE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831C2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6D7351"/>
    <w:pPr>
      <w:keepNext/>
      <w:keepLines/>
      <w:spacing w:before="200" w:after="0"/>
      <w:ind w:left="360"/>
      <w:jc w:val="center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ListeParagraf1">
    <w:name w:val="Liste Paragraf1"/>
    <w:basedOn w:val="Normal"/>
    <w:rsid w:val="00F41801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F41801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41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4180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3831C2"/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TBal">
    <w:name w:val="TOC Heading"/>
    <w:basedOn w:val="Balk1"/>
    <w:next w:val="Normal"/>
    <w:uiPriority w:val="39"/>
    <w:unhideWhenUsed/>
    <w:qFormat/>
    <w:rsid w:val="00BF2FB1"/>
    <w:pPr>
      <w:spacing w:line="276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BF2FB1"/>
    <w:pPr>
      <w:spacing w:after="100" w:line="276" w:lineRule="auto"/>
      <w:ind w:left="220"/>
    </w:pPr>
    <w:rPr>
      <w:rFonts w:eastAsiaTheme="minorEastAsia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F2FB1"/>
    <w:pPr>
      <w:spacing w:after="100" w:line="276" w:lineRule="auto"/>
    </w:pPr>
    <w:rPr>
      <w:rFonts w:eastAsiaTheme="minorEastAsia"/>
    </w:rPr>
  </w:style>
  <w:style w:type="paragraph" w:styleId="T3">
    <w:name w:val="toc 3"/>
    <w:basedOn w:val="Normal"/>
    <w:next w:val="Normal"/>
    <w:autoRedefine/>
    <w:uiPriority w:val="39"/>
    <w:semiHidden/>
    <w:unhideWhenUsed/>
    <w:qFormat/>
    <w:rsid w:val="00BF2FB1"/>
    <w:pPr>
      <w:spacing w:after="100" w:line="276" w:lineRule="auto"/>
      <w:ind w:left="440"/>
    </w:pPr>
    <w:rPr>
      <w:rFonts w:eastAsiaTheme="minorEastAsia"/>
    </w:rPr>
  </w:style>
  <w:style w:type="paragraph" w:styleId="DipnotMetni">
    <w:name w:val="footnote text"/>
    <w:basedOn w:val="Normal"/>
    <w:link w:val="DipnotMetniChar"/>
    <w:semiHidden/>
    <w:rsid w:val="00BF2FB1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ko-KR"/>
    </w:rPr>
  </w:style>
  <w:style w:type="character" w:customStyle="1" w:styleId="DipnotMetniChar">
    <w:name w:val="Dipnot Metni Char"/>
    <w:basedOn w:val="VarsaylanParagrafYazTipi"/>
    <w:link w:val="DipnotMetni"/>
    <w:semiHidden/>
    <w:rsid w:val="00BF2FB1"/>
    <w:rPr>
      <w:rFonts w:ascii="Times New Roman" w:eastAsia="Batang" w:hAnsi="Times New Roman" w:cs="Times New Roman"/>
      <w:sz w:val="20"/>
      <w:szCs w:val="20"/>
      <w:lang w:eastAsia="ko-KR"/>
    </w:rPr>
  </w:style>
  <w:style w:type="character" w:styleId="DipnotBavurusu">
    <w:name w:val="footnote reference"/>
    <w:semiHidden/>
    <w:rsid w:val="00BF2FB1"/>
    <w:rPr>
      <w:vertAlign w:val="superscript"/>
    </w:rPr>
  </w:style>
  <w:style w:type="character" w:customStyle="1" w:styleId="Balk2Char">
    <w:name w:val="Başlık 2 Char"/>
    <w:basedOn w:val="VarsaylanParagrafYazTipi"/>
    <w:link w:val="Balk2"/>
    <w:uiPriority w:val="9"/>
    <w:rsid w:val="006D7351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Kpr">
    <w:name w:val="Hyperlink"/>
    <w:basedOn w:val="VarsaylanParagrafYazTipi"/>
    <w:uiPriority w:val="99"/>
    <w:unhideWhenUsed/>
    <w:rsid w:val="00AD3A3D"/>
    <w:rPr>
      <w:color w:val="0563C1" w:themeColor="hyperlink"/>
      <w:u w:val="single"/>
    </w:rPr>
  </w:style>
  <w:style w:type="table" w:styleId="TabloKlavuzu">
    <w:name w:val="Table Grid"/>
    <w:basedOn w:val="NormalTablo"/>
    <w:rsid w:val="00AD3A3D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-Vurgu2">
    <w:name w:val="Light Shading Accent 2"/>
    <w:basedOn w:val="NormalTablo"/>
    <w:uiPriority w:val="60"/>
    <w:rsid w:val="00D377B8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AkGlgeleme1">
    <w:name w:val="Açık Gölgeleme1"/>
    <w:basedOn w:val="NormalTablo"/>
    <w:uiPriority w:val="60"/>
    <w:rsid w:val="00D377B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klamaBavurusu">
    <w:name w:val="annotation reference"/>
    <w:basedOn w:val="VarsaylanParagrafYazTipi"/>
    <w:uiPriority w:val="99"/>
    <w:semiHidden/>
    <w:unhideWhenUsed/>
    <w:rsid w:val="00BC6FCB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BC6FCB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BC6FCB"/>
    <w:rPr>
      <w:sz w:val="20"/>
      <w:szCs w:val="20"/>
    </w:rPr>
  </w:style>
  <w:style w:type="paragraph" w:customStyle="1" w:styleId="ListeParagraf2">
    <w:name w:val="Liste Paragraf2"/>
    <w:basedOn w:val="Normal"/>
    <w:rsid w:val="009C2539"/>
    <w:pPr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6E57CA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6E57CA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6E57CA"/>
    <w:rPr>
      <w:vertAlign w:val="superscript"/>
    </w:rPr>
  </w:style>
  <w:style w:type="paragraph" w:styleId="stBilgi">
    <w:name w:val="header"/>
    <w:basedOn w:val="Normal"/>
    <w:link w:val="stBilgiChar"/>
    <w:uiPriority w:val="99"/>
    <w:semiHidden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2E1DF0"/>
  </w:style>
  <w:style w:type="paragraph" w:styleId="AltBilgi">
    <w:name w:val="footer"/>
    <w:basedOn w:val="Normal"/>
    <w:link w:val="AltBilgiChar"/>
    <w:uiPriority w:val="99"/>
    <w:unhideWhenUsed/>
    <w:rsid w:val="002E1D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E1DF0"/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927AC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927A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3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DDA40C-1B64-4B81-860C-F94148C5C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52</Words>
  <Characters>3148</Characters>
  <Application>Microsoft Office Word</Application>
  <DocSecurity>0</DocSecurity>
  <Lines>26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an</dc:creator>
  <cp:keywords/>
  <dc:description/>
  <cp:lastModifiedBy>DELL</cp:lastModifiedBy>
  <cp:revision>5</cp:revision>
  <dcterms:created xsi:type="dcterms:W3CDTF">2020-12-15T18:39:00Z</dcterms:created>
  <dcterms:modified xsi:type="dcterms:W3CDTF">2021-01-08T19:58:00Z</dcterms:modified>
</cp:coreProperties>
</file>